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5B5F8" w14:textId="77777777" w:rsidR="006E2743" w:rsidRDefault="006E2743" w:rsidP="0039313E">
      <w:pPr>
        <w:spacing w:after="120"/>
        <w:outlineLvl w:val="0"/>
        <w:rPr>
          <w:i/>
        </w:rPr>
      </w:pPr>
    </w:p>
    <w:p w14:paraId="2B05D4E7" w14:textId="7DA59A5A" w:rsidR="006E2743" w:rsidRPr="006E2743" w:rsidRDefault="006E2743" w:rsidP="006E2743">
      <w:pPr>
        <w:pBdr>
          <w:bottom w:val="single" w:sz="4" w:space="1" w:color="auto"/>
        </w:pBdr>
        <w:spacing w:after="0" w:line="240" w:lineRule="auto"/>
        <w:jc w:val="center"/>
        <w:outlineLvl w:val="0"/>
        <w:rPr>
          <w:rFonts w:ascii="Gotham Black" w:hAnsi="Gotham Black"/>
          <w:bCs/>
          <w:sz w:val="32"/>
          <w:szCs w:val="32"/>
        </w:rPr>
      </w:pPr>
      <w:r w:rsidRPr="006E2743">
        <w:rPr>
          <w:rFonts w:ascii="Gotham Black" w:hAnsi="Gotham Black"/>
          <w:bCs/>
          <w:sz w:val="32"/>
          <w:szCs w:val="32"/>
        </w:rPr>
        <w:t>IRB Reliance Agreement Communication Plan</w:t>
      </w:r>
    </w:p>
    <w:p w14:paraId="6A474259" w14:textId="0F0E6CA9" w:rsidR="00C36838" w:rsidRPr="00570C60" w:rsidRDefault="00C36838" w:rsidP="006E2743">
      <w:pPr>
        <w:spacing w:before="60" w:after="120"/>
        <w:outlineLvl w:val="0"/>
        <w:rPr>
          <w:iCs/>
        </w:rPr>
      </w:pPr>
      <w:r w:rsidRPr="00570C60">
        <w:rPr>
          <w:iCs/>
        </w:rPr>
        <w:t xml:space="preserve">Please use this document </w:t>
      </w:r>
      <w:r w:rsidR="00570C60" w:rsidRPr="00570C60">
        <w:rPr>
          <w:iCs/>
        </w:rPr>
        <w:t xml:space="preserve">to identify key communication roles for a study and provide point of contact information for each role as applicable. </w:t>
      </w:r>
    </w:p>
    <w:p w14:paraId="41C8A4BB" w14:textId="4A66F163" w:rsidR="009008C3" w:rsidRDefault="00591A6C" w:rsidP="0039313E">
      <w:pPr>
        <w:spacing w:after="120"/>
        <w:outlineLvl w:val="0"/>
        <w:rPr>
          <w:i/>
        </w:rPr>
      </w:pPr>
      <w:r>
        <w:rPr>
          <w:i/>
        </w:rPr>
        <w:t>Definitions</w:t>
      </w:r>
    </w:p>
    <w:p w14:paraId="49647738" w14:textId="77777777" w:rsidR="00591A6C" w:rsidRDefault="00591A6C" w:rsidP="00591A6C">
      <w:pPr>
        <w:pStyle w:val="ListParagraph"/>
        <w:numPr>
          <w:ilvl w:val="0"/>
          <w:numId w:val="2"/>
        </w:numPr>
      </w:pPr>
      <w:r>
        <w:t>REVIEWING IRB</w:t>
      </w:r>
      <w:r w:rsidR="003618B6">
        <w:t xml:space="preserve"> - Point of Contact (POC)</w:t>
      </w:r>
      <w:r>
        <w:t>:</w:t>
      </w:r>
      <w:r w:rsidR="003618B6">
        <w:t xml:space="preserve"> </w:t>
      </w:r>
      <w:r>
        <w:t>Main person responsible for addressing questions related to the Reviewing IRB’s policies and procedures and review status for a ceded study</w:t>
      </w:r>
    </w:p>
    <w:p w14:paraId="2E3E7EA7" w14:textId="77777777" w:rsidR="00591A6C" w:rsidRPr="00405781" w:rsidRDefault="003618B6" w:rsidP="00405781">
      <w:pPr>
        <w:pStyle w:val="ListParagraph"/>
        <w:numPr>
          <w:ilvl w:val="0"/>
          <w:numId w:val="2"/>
        </w:numPr>
        <w:rPr>
          <w:i/>
        </w:rPr>
      </w:pPr>
      <w:r>
        <w:t>LEAD STUDY TEAM - POC</w:t>
      </w:r>
      <w:r w:rsidR="00591A6C">
        <w:t>: Main person responsible for communication with the Reviewing IRB and facilitating communication between relying site study teams and the Reviewing IRB regarding the ceded study</w:t>
      </w:r>
    </w:p>
    <w:p w14:paraId="2E8DA84F" w14:textId="77777777" w:rsidR="00405781" w:rsidRPr="00405781" w:rsidRDefault="003618B6" w:rsidP="00405781">
      <w:pPr>
        <w:pStyle w:val="ListParagraph"/>
        <w:numPr>
          <w:ilvl w:val="0"/>
          <w:numId w:val="2"/>
        </w:numPr>
        <w:rPr>
          <w:i/>
        </w:rPr>
      </w:pPr>
      <w:r>
        <w:t>RELYING SITE - POC</w:t>
      </w:r>
      <w:r w:rsidR="00405781">
        <w:t xml:space="preserve">: Main person responsible for communication with the Reviewing IRB and local study team regarding the ceded study </w:t>
      </w:r>
      <w:r w:rsidR="004A2B58">
        <w:t>(e.g., personnel in the local IRB office or local human research protection program personnel)</w:t>
      </w:r>
    </w:p>
    <w:p w14:paraId="0B7E97CC" w14:textId="77777777" w:rsidR="00405781" w:rsidRPr="00405781" w:rsidRDefault="003618B6" w:rsidP="00405781">
      <w:pPr>
        <w:pStyle w:val="ListParagraph"/>
        <w:numPr>
          <w:ilvl w:val="0"/>
          <w:numId w:val="2"/>
        </w:numPr>
        <w:rPr>
          <w:i/>
        </w:rPr>
      </w:pPr>
      <w:r>
        <w:t>RELYING SITE STUDY TEAM POC</w:t>
      </w:r>
      <w:r w:rsidR="00405781">
        <w:t>: Main person responsible for communication with the Lead Study Team regarding the ceded study</w:t>
      </w:r>
    </w:p>
    <w:tbl>
      <w:tblPr>
        <w:tblStyle w:val="TableGrid"/>
        <w:tblW w:w="14390" w:type="dxa"/>
        <w:tblInd w:w="79" w:type="dxa"/>
        <w:tblLook w:val="04A0" w:firstRow="1" w:lastRow="0" w:firstColumn="1" w:lastColumn="0" w:noHBand="0" w:noVBand="1"/>
      </w:tblPr>
      <w:tblGrid>
        <w:gridCol w:w="4907"/>
        <w:gridCol w:w="3919"/>
        <w:gridCol w:w="5564"/>
      </w:tblGrid>
      <w:tr w:rsidR="009C1C07" w14:paraId="74B8D91C" w14:textId="77777777" w:rsidTr="00D046B5">
        <w:tc>
          <w:tcPr>
            <w:tcW w:w="4907" w:type="dxa"/>
          </w:tcPr>
          <w:p w14:paraId="12923053" w14:textId="77777777" w:rsidR="009C1C07" w:rsidRPr="009C1C07" w:rsidRDefault="009C1C07" w:rsidP="009C1C07">
            <w:pPr>
              <w:rPr>
                <w:b/>
              </w:rPr>
            </w:pPr>
            <w:r>
              <w:rPr>
                <w:b/>
              </w:rPr>
              <w:t>Role</w:t>
            </w:r>
          </w:p>
        </w:tc>
        <w:tc>
          <w:tcPr>
            <w:tcW w:w="3919" w:type="dxa"/>
          </w:tcPr>
          <w:p w14:paraId="0D549102" w14:textId="77777777" w:rsidR="009C1C07" w:rsidRPr="009C1C07" w:rsidRDefault="009C1C07" w:rsidP="009C1C07">
            <w:pPr>
              <w:rPr>
                <w:b/>
              </w:rPr>
            </w:pPr>
            <w:r w:rsidRPr="009C1C07">
              <w:rPr>
                <w:b/>
              </w:rPr>
              <w:t>Name(s)</w:t>
            </w:r>
          </w:p>
        </w:tc>
        <w:tc>
          <w:tcPr>
            <w:tcW w:w="5564" w:type="dxa"/>
          </w:tcPr>
          <w:p w14:paraId="004BBDB1" w14:textId="77777777" w:rsidR="009C1C07" w:rsidRPr="009C1C07" w:rsidRDefault="009C1C07" w:rsidP="009C1C07">
            <w:pPr>
              <w:rPr>
                <w:b/>
              </w:rPr>
            </w:pPr>
            <w:r w:rsidRPr="009C1C07">
              <w:rPr>
                <w:b/>
              </w:rPr>
              <w:t>Contact Information</w:t>
            </w:r>
          </w:p>
        </w:tc>
      </w:tr>
      <w:tr w:rsidR="009C1C07" w14:paraId="7EEFB267" w14:textId="77777777" w:rsidTr="00D046B5">
        <w:tc>
          <w:tcPr>
            <w:tcW w:w="4907" w:type="dxa"/>
          </w:tcPr>
          <w:p w14:paraId="726DEEA6" w14:textId="77777777" w:rsidR="009C1C07" w:rsidRDefault="009C1C07" w:rsidP="009C1C07">
            <w:pPr>
              <w:rPr>
                <w:i/>
              </w:rPr>
            </w:pPr>
            <w:r>
              <w:t>REVIEWING IRB</w:t>
            </w:r>
            <w:r w:rsidR="00A85A93">
              <w:t xml:space="preserve"> – POC</w:t>
            </w:r>
          </w:p>
        </w:tc>
        <w:tc>
          <w:tcPr>
            <w:tcW w:w="3919" w:type="dxa"/>
          </w:tcPr>
          <w:p w14:paraId="7E6938AF" w14:textId="157DF866" w:rsidR="009C1C07" w:rsidRDefault="009C1C07" w:rsidP="009C1C07">
            <w:pPr>
              <w:rPr>
                <w:i/>
              </w:rPr>
            </w:pPr>
          </w:p>
        </w:tc>
        <w:tc>
          <w:tcPr>
            <w:tcW w:w="5564" w:type="dxa"/>
          </w:tcPr>
          <w:p w14:paraId="25B07E72" w14:textId="77777777" w:rsidR="009C1C07" w:rsidRDefault="009C1C07" w:rsidP="009C1C07">
            <w:pPr>
              <w:rPr>
                <w:i/>
              </w:rPr>
            </w:pPr>
          </w:p>
        </w:tc>
      </w:tr>
      <w:tr w:rsidR="009C1C07" w14:paraId="18B477BF" w14:textId="77777777" w:rsidTr="00D046B5">
        <w:tc>
          <w:tcPr>
            <w:tcW w:w="4907" w:type="dxa"/>
          </w:tcPr>
          <w:p w14:paraId="4C9C1533" w14:textId="77777777" w:rsidR="009C1C07" w:rsidRDefault="009C1C07" w:rsidP="009C1C07">
            <w:r>
              <w:t>LEAD STUDY TEAM</w:t>
            </w:r>
            <w:r w:rsidR="00A85A93">
              <w:t xml:space="preserve"> - POC</w:t>
            </w:r>
          </w:p>
        </w:tc>
        <w:tc>
          <w:tcPr>
            <w:tcW w:w="3919" w:type="dxa"/>
          </w:tcPr>
          <w:p w14:paraId="1AE62211" w14:textId="77777777" w:rsidR="009C1C07" w:rsidRDefault="009C1C07" w:rsidP="009C1C07">
            <w:pPr>
              <w:rPr>
                <w:i/>
              </w:rPr>
            </w:pPr>
          </w:p>
        </w:tc>
        <w:tc>
          <w:tcPr>
            <w:tcW w:w="5564" w:type="dxa"/>
          </w:tcPr>
          <w:p w14:paraId="09B5A62B" w14:textId="77777777" w:rsidR="009C1C07" w:rsidRDefault="009C1C07" w:rsidP="009C1C07">
            <w:pPr>
              <w:rPr>
                <w:i/>
              </w:rPr>
            </w:pPr>
          </w:p>
        </w:tc>
      </w:tr>
      <w:tr w:rsidR="00FE38D3" w14:paraId="2C15FCF1" w14:textId="77777777" w:rsidTr="00D046B5">
        <w:tc>
          <w:tcPr>
            <w:tcW w:w="4907" w:type="dxa"/>
          </w:tcPr>
          <w:p w14:paraId="27CA9456" w14:textId="76E02BB4" w:rsidR="00FE38D3" w:rsidRDefault="00FE38D3" w:rsidP="009C1C07">
            <w:proofErr w:type="gramStart"/>
            <w:r>
              <w:t>RELYING</w:t>
            </w:r>
            <w:proofErr w:type="gramEnd"/>
            <w:r>
              <w:t xml:space="preserve"> SITE - POC</w:t>
            </w:r>
          </w:p>
        </w:tc>
        <w:tc>
          <w:tcPr>
            <w:tcW w:w="3919" w:type="dxa"/>
          </w:tcPr>
          <w:p w14:paraId="21A9719C" w14:textId="77777777" w:rsidR="00FE38D3" w:rsidRDefault="00FE38D3" w:rsidP="009C1C07">
            <w:pPr>
              <w:rPr>
                <w:i/>
              </w:rPr>
            </w:pPr>
          </w:p>
        </w:tc>
        <w:tc>
          <w:tcPr>
            <w:tcW w:w="5564" w:type="dxa"/>
          </w:tcPr>
          <w:p w14:paraId="7C783F01" w14:textId="77777777" w:rsidR="00FE38D3" w:rsidRDefault="00FE38D3" w:rsidP="009C1C07">
            <w:pPr>
              <w:rPr>
                <w:i/>
              </w:rPr>
            </w:pPr>
          </w:p>
        </w:tc>
      </w:tr>
      <w:tr w:rsidR="00FE38D3" w14:paraId="30F60AD7" w14:textId="77777777" w:rsidTr="00D046B5">
        <w:tc>
          <w:tcPr>
            <w:tcW w:w="4907" w:type="dxa"/>
          </w:tcPr>
          <w:p w14:paraId="381ACCF5" w14:textId="0AB46C25" w:rsidR="00FE38D3" w:rsidRDefault="00FE38D3" w:rsidP="009C1C07">
            <w:proofErr w:type="gramStart"/>
            <w:r>
              <w:t>RELYING</w:t>
            </w:r>
            <w:proofErr w:type="gramEnd"/>
            <w:r>
              <w:t xml:space="preserve"> SITE STUDY TEAM POC</w:t>
            </w:r>
          </w:p>
        </w:tc>
        <w:tc>
          <w:tcPr>
            <w:tcW w:w="3919" w:type="dxa"/>
          </w:tcPr>
          <w:p w14:paraId="7735AB44" w14:textId="77777777" w:rsidR="00FE38D3" w:rsidRDefault="00FE38D3" w:rsidP="009C1C07">
            <w:pPr>
              <w:rPr>
                <w:i/>
              </w:rPr>
            </w:pPr>
          </w:p>
        </w:tc>
        <w:tc>
          <w:tcPr>
            <w:tcW w:w="5564" w:type="dxa"/>
          </w:tcPr>
          <w:p w14:paraId="60F84EDB" w14:textId="77777777" w:rsidR="00FE38D3" w:rsidRDefault="00FE38D3" w:rsidP="009C1C07">
            <w:pPr>
              <w:rPr>
                <w:i/>
              </w:rPr>
            </w:pPr>
          </w:p>
        </w:tc>
      </w:tr>
    </w:tbl>
    <w:p w14:paraId="5E628FBC" w14:textId="77777777" w:rsidR="00F05754" w:rsidRDefault="00F05754" w:rsidP="0016680F">
      <w:pPr>
        <w:spacing w:after="0"/>
        <w:rPr>
          <w:b/>
          <w:i/>
        </w:rPr>
      </w:pPr>
    </w:p>
    <w:p w14:paraId="063105BA" w14:textId="77777777" w:rsidR="009C1C07" w:rsidRPr="004B1AF2" w:rsidRDefault="004B1AF2" w:rsidP="0039313E">
      <w:pPr>
        <w:outlineLvl w:val="0"/>
        <w:rPr>
          <w:b/>
          <w:i/>
        </w:rPr>
      </w:pPr>
      <w:r w:rsidRPr="004B1AF2">
        <w:rPr>
          <w:b/>
          <w:i/>
        </w:rPr>
        <w:t>Communication P</w:t>
      </w:r>
      <w:r>
        <w:rPr>
          <w:b/>
          <w:i/>
        </w:rPr>
        <w:t>l</w:t>
      </w:r>
      <w:r w:rsidRPr="004B1AF2">
        <w:rPr>
          <w:b/>
          <w:i/>
        </w:rPr>
        <w:t>an</w:t>
      </w:r>
    </w:p>
    <w:tbl>
      <w:tblPr>
        <w:tblStyle w:val="TableGrid"/>
        <w:tblW w:w="14395" w:type="dxa"/>
        <w:tblInd w:w="113" w:type="dxa"/>
        <w:tblLook w:val="04A0" w:firstRow="1" w:lastRow="0" w:firstColumn="1" w:lastColumn="0" w:noHBand="0" w:noVBand="1"/>
      </w:tblPr>
      <w:tblGrid>
        <w:gridCol w:w="6115"/>
        <w:gridCol w:w="3600"/>
        <w:gridCol w:w="4680"/>
      </w:tblGrid>
      <w:tr w:rsidR="002D44A1" w14:paraId="39FA1F44" w14:textId="77777777" w:rsidTr="00340D8F">
        <w:trPr>
          <w:tblHeader/>
        </w:trPr>
        <w:tc>
          <w:tcPr>
            <w:tcW w:w="6115" w:type="dxa"/>
          </w:tcPr>
          <w:p w14:paraId="21B56FAA" w14:textId="77777777" w:rsidR="002D44A1" w:rsidRPr="004C72C6" w:rsidRDefault="002D44A1">
            <w:pPr>
              <w:rPr>
                <w:b/>
              </w:rPr>
            </w:pPr>
            <w:r w:rsidRPr="004C72C6">
              <w:rPr>
                <w:b/>
              </w:rPr>
              <w:t>Communication</w:t>
            </w:r>
            <w:r w:rsidR="007D71C5">
              <w:rPr>
                <w:b/>
              </w:rPr>
              <w:t xml:space="preserve"> Responsibility</w:t>
            </w:r>
          </w:p>
        </w:tc>
        <w:tc>
          <w:tcPr>
            <w:tcW w:w="3600" w:type="dxa"/>
          </w:tcPr>
          <w:p w14:paraId="48897DFC" w14:textId="77777777" w:rsidR="002D44A1" w:rsidRPr="004C72C6" w:rsidRDefault="002D44A1">
            <w:pPr>
              <w:rPr>
                <w:b/>
              </w:rPr>
            </w:pPr>
            <w:r w:rsidRPr="004C72C6">
              <w:rPr>
                <w:b/>
              </w:rPr>
              <w:t>Responsible Party</w:t>
            </w:r>
          </w:p>
        </w:tc>
        <w:tc>
          <w:tcPr>
            <w:tcW w:w="4680" w:type="dxa"/>
          </w:tcPr>
          <w:p w14:paraId="5DB31359" w14:textId="51354023" w:rsidR="002D44A1" w:rsidRPr="004C72C6" w:rsidRDefault="002D44A1">
            <w:pPr>
              <w:rPr>
                <w:b/>
              </w:rPr>
            </w:pPr>
            <w:r w:rsidRPr="004C72C6">
              <w:rPr>
                <w:b/>
              </w:rPr>
              <w:t>Note</w:t>
            </w:r>
            <w:r w:rsidR="000C48C5">
              <w:rPr>
                <w:b/>
              </w:rPr>
              <w:t>s</w:t>
            </w:r>
          </w:p>
        </w:tc>
      </w:tr>
      <w:tr w:rsidR="00591A6C" w14:paraId="6DEA3D0A" w14:textId="77777777" w:rsidTr="00340D8F">
        <w:tc>
          <w:tcPr>
            <w:tcW w:w="6115" w:type="dxa"/>
          </w:tcPr>
          <w:p w14:paraId="4B8E36B0" w14:textId="77777777" w:rsidR="00591A6C" w:rsidRDefault="00591A6C" w:rsidP="00591A6C">
            <w:r>
              <w:t>COI: Providing applicable conflict of interest management plans for relying site study teams to the Reviewing IRB</w:t>
            </w:r>
          </w:p>
        </w:tc>
        <w:tc>
          <w:tcPr>
            <w:tcW w:w="3600" w:type="dxa"/>
          </w:tcPr>
          <w:p w14:paraId="29D4E69D" w14:textId="6E20B3DD" w:rsidR="00591A6C" w:rsidRDefault="001E1F27" w:rsidP="00591A6C">
            <w:sdt>
              <w:sdtPr>
                <w:id w:val="-660088683"/>
                <w14:checkbox>
                  <w14:checked w14:val="0"/>
                  <w14:checkedState w14:val="2612" w14:font="Times New Roman"/>
                  <w14:uncheckedState w14:val="2610" w14:font="Times New Roman"/>
                </w14:checkbox>
              </w:sdtPr>
              <w:sdtEndPr/>
              <w:sdtContent>
                <w:r w:rsidR="00D046B5">
                  <w:rPr>
                    <w:rFonts w:ascii="Times New Roman" w:hAnsi="Times New Roman" w:cs="Times New Roman"/>
                  </w:rPr>
                  <w:t>☐</w:t>
                </w:r>
              </w:sdtContent>
            </w:sdt>
            <w:r w:rsidR="00591A6C">
              <w:t xml:space="preserve"> Reviewing IRB</w:t>
            </w:r>
          </w:p>
          <w:p w14:paraId="679FE55B" w14:textId="2A8D26C0" w:rsidR="00591A6C" w:rsidRDefault="001E1F27" w:rsidP="00591A6C">
            <w:sdt>
              <w:sdtPr>
                <w:id w:val="-1895344809"/>
                <w14:checkbox>
                  <w14:checked w14:val="0"/>
                  <w14:checkedState w14:val="2612" w14:font="Times New Roman"/>
                  <w14:uncheckedState w14:val="2610" w14:font="Times New Roman"/>
                </w14:checkbox>
              </w:sdtPr>
              <w:sdtEndPr/>
              <w:sdtContent>
                <w:r w:rsidR="00A156FD">
                  <w:rPr>
                    <w:rFonts w:ascii="Times New Roman" w:hAnsi="Times New Roman" w:cs="Times New Roman"/>
                  </w:rPr>
                  <w:t>☐</w:t>
                </w:r>
              </w:sdtContent>
            </w:sdt>
            <w:r w:rsidR="00591A6C">
              <w:t xml:space="preserve"> Lead Study Team</w:t>
            </w:r>
          </w:p>
          <w:p w14:paraId="7C2EC978" w14:textId="1797D3BE" w:rsidR="00591A6C" w:rsidRDefault="001E1F27" w:rsidP="00591A6C">
            <w:sdt>
              <w:sdtPr>
                <w:id w:val="1005717175"/>
                <w14:checkbox>
                  <w14:checked w14:val="0"/>
                  <w14:checkedState w14:val="2612" w14:font="Times New Roman"/>
                  <w14:uncheckedState w14:val="2610" w14:font="Times New Roman"/>
                </w14:checkbox>
              </w:sdtPr>
              <w:sdtEndPr/>
              <w:sdtContent>
                <w:r w:rsidR="00D046B5">
                  <w:rPr>
                    <w:rFonts w:ascii="Times New Roman" w:hAnsi="Times New Roman" w:cs="Times New Roman"/>
                  </w:rPr>
                  <w:t>☐</w:t>
                </w:r>
              </w:sdtContent>
            </w:sdt>
            <w:r w:rsidR="00591A6C">
              <w:t xml:space="preserve"> Relying Site Study Team</w:t>
            </w:r>
            <w:r w:rsidR="00D761CF">
              <w:t>(s)</w:t>
            </w:r>
          </w:p>
          <w:p w14:paraId="29F3F2A3" w14:textId="5567D524" w:rsidR="00591A6C" w:rsidRDefault="001E1F27" w:rsidP="00591A6C">
            <w:sdt>
              <w:sdtPr>
                <w:id w:val="-619074834"/>
                <w14:checkbox>
                  <w14:checked w14:val="0"/>
                  <w14:checkedState w14:val="2612" w14:font="Times New Roman"/>
                  <w14:uncheckedState w14:val="2610" w14:font="Times New Roman"/>
                </w14:checkbox>
              </w:sdtPr>
              <w:sdtEndPr/>
              <w:sdtContent>
                <w:r w:rsidR="00591A6C">
                  <w:rPr>
                    <w:rFonts w:ascii="MS Gothic" w:eastAsia="MS Gothic" w:hAnsi="MS Gothic" w:hint="eastAsia"/>
                  </w:rPr>
                  <w:t>☐</w:t>
                </w:r>
              </w:sdtContent>
            </w:sdt>
            <w:r w:rsidR="00591A6C">
              <w:t xml:space="preserve"> Relying Site</w:t>
            </w:r>
            <w:r w:rsidR="00D761CF">
              <w:t>(s)</w:t>
            </w:r>
            <w:r w:rsidR="00591A6C">
              <w:t xml:space="preserve"> POC</w:t>
            </w:r>
            <w:r w:rsidR="00D761CF">
              <w:t>(s)</w:t>
            </w:r>
          </w:p>
          <w:p w14:paraId="0EB01C61" w14:textId="77777777" w:rsidR="00591A6C" w:rsidRDefault="001E1F27" w:rsidP="00591A6C">
            <w:sdt>
              <w:sdtPr>
                <w:id w:val="-696855891"/>
                <w14:checkbox>
                  <w14:checked w14:val="0"/>
                  <w14:checkedState w14:val="2612" w14:font="Times New Roman"/>
                  <w14:uncheckedState w14:val="2610" w14:font="Times New Roman"/>
                </w14:checkbox>
              </w:sdtPr>
              <w:sdtEndPr/>
              <w:sdtContent>
                <w:r w:rsidR="00591A6C">
                  <w:rPr>
                    <w:rFonts w:ascii="MS Gothic" w:eastAsia="MS Gothic" w:hAnsi="MS Gothic" w:hint="eastAsia"/>
                  </w:rPr>
                  <w:t>☐</w:t>
                </w:r>
              </w:sdtContent>
            </w:sdt>
            <w:r w:rsidR="00591A6C">
              <w:t xml:space="preserve"> Other, specify: </w:t>
            </w:r>
          </w:p>
        </w:tc>
        <w:tc>
          <w:tcPr>
            <w:tcW w:w="4680" w:type="dxa"/>
          </w:tcPr>
          <w:p w14:paraId="153D5B74" w14:textId="64FF3448" w:rsidR="00591A6C" w:rsidRDefault="00591A6C" w:rsidP="00591A6C"/>
        </w:tc>
      </w:tr>
      <w:tr w:rsidR="00F05754" w14:paraId="006BBDE3" w14:textId="77777777" w:rsidTr="00340D8F">
        <w:tc>
          <w:tcPr>
            <w:tcW w:w="6115" w:type="dxa"/>
          </w:tcPr>
          <w:p w14:paraId="4E34A8E9" w14:textId="77777777" w:rsidR="00F05754" w:rsidRDefault="00F05754" w:rsidP="00F05754">
            <w:r>
              <w:t xml:space="preserve">STUDY TEAM TRAINING &amp; QUALIFICATIONS: Providing confirmation to the Reviewing IRB that relying site study teams </w:t>
            </w:r>
            <w:r>
              <w:lastRenderedPageBreak/>
              <w:t>have completed relevant training and are qualified to conduct the proposed research</w:t>
            </w:r>
          </w:p>
        </w:tc>
        <w:tc>
          <w:tcPr>
            <w:tcW w:w="3600" w:type="dxa"/>
          </w:tcPr>
          <w:p w14:paraId="5540CB49" w14:textId="77777777" w:rsidR="00F05754" w:rsidRDefault="001E1F27" w:rsidP="00F05754">
            <w:sdt>
              <w:sdtPr>
                <w:id w:val="-2094922704"/>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Reviewing IRB</w:t>
            </w:r>
          </w:p>
          <w:p w14:paraId="31C384CA" w14:textId="77777777" w:rsidR="00F05754" w:rsidRDefault="001E1F27" w:rsidP="00F05754">
            <w:sdt>
              <w:sdtPr>
                <w:id w:val="-340932194"/>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Lead Study Team</w:t>
            </w:r>
          </w:p>
          <w:p w14:paraId="2532EB2D" w14:textId="77777777" w:rsidR="00757B32" w:rsidRDefault="001E1F27" w:rsidP="00757B32">
            <w:sdt>
              <w:sdtPr>
                <w:id w:val="-1149666617"/>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2D74F098" w14:textId="77777777" w:rsidR="00757B32" w:rsidRDefault="001E1F27" w:rsidP="00757B32">
            <w:sdt>
              <w:sdtPr>
                <w:id w:val="1980490372"/>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4FF3AE07" w14:textId="77777777" w:rsidR="00F05754" w:rsidRDefault="001E1F27" w:rsidP="00F05754">
            <w:sdt>
              <w:sdtPr>
                <w:id w:val="-1536577023"/>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Other, specify: </w:t>
            </w:r>
          </w:p>
        </w:tc>
        <w:tc>
          <w:tcPr>
            <w:tcW w:w="4680" w:type="dxa"/>
          </w:tcPr>
          <w:p w14:paraId="5268254C" w14:textId="77777777" w:rsidR="00F05754" w:rsidRDefault="00F05754" w:rsidP="00F05754"/>
        </w:tc>
      </w:tr>
      <w:tr w:rsidR="00F05754" w14:paraId="6E14D3AD" w14:textId="77777777" w:rsidTr="00340D8F">
        <w:trPr>
          <w:trHeight w:val="179"/>
        </w:trPr>
        <w:tc>
          <w:tcPr>
            <w:tcW w:w="6115" w:type="dxa"/>
          </w:tcPr>
          <w:p w14:paraId="406068CF" w14:textId="77777777" w:rsidR="00F05754" w:rsidRDefault="00F05754" w:rsidP="00F05754">
            <w:r>
              <w:t>LOCAL CONTEXT INFORMATION: Providing local context information to the Reviewing IRB regarding state laws and institutional requirements that pertain to the review of the ceded study</w:t>
            </w:r>
          </w:p>
        </w:tc>
        <w:tc>
          <w:tcPr>
            <w:tcW w:w="3600" w:type="dxa"/>
          </w:tcPr>
          <w:p w14:paraId="4DA1A1A5" w14:textId="77777777" w:rsidR="00F05754" w:rsidRDefault="001E1F27" w:rsidP="00F05754">
            <w:sdt>
              <w:sdtPr>
                <w:id w:val="746381486"/>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Reviewing IRB</w:t>
            </w:r>
          </w:p>
          <w:p w14:paraId="4CC31114" w14:textId="77777777" w:rsidR="00F05754" w:rsidRDefault="001E1F27" w:rsidP="00F05754">
            <w:sdt>
              <w:sdtPr>
                <w:id w:val="-833674181"/>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Lead Study Team</w:t>
            </w:r>
          </w:p>
          <w:p w14:paraId="78F9CE45" w14:textId="77777777" w:rsidR="00757B32" w:rsidRDefault="001E1F27" w:rsidP="00757B32">
            <w:sdt>
              <w:sdtPr>
                <w:id w:val="-1101026152"/>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226B1C7D" w14:textId="77777777" w:rsidR="00757B32" w:rsidRDefault="001E1F27" w:rsidP="00757B32">
            <w:sdt>
              <w:sdtPr>
                <w:id w:val="-1596394750"/>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0164BD40" w14:textId="77777777" w:rsidR="0016680F" w:rsidRDefault="0016680F" w:rsidP="00757B32"/>
          <w:p w14:paraId="7D221064" w14:textId="77777777" w:rsidR="00F05754" w:rsidRDefault="001E1F27" w:rsidP="00F05754">
            <w:sdt>
              <w:sdtPr>
                <w:id w:val="30082200"/>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Other, specify: </w:t>
            </w:r>
          </w:p>
        </w:tc>
        <w:tc>
          <w:tcPr>
            <w:tcW w:w="4680" w:type="dxa"/>
          </w:tcPr>
          <w:p w14:paraId="1EDBB754" w14:textId="568221A0" w:rsidR="009E7357" w:rsidRDefault="009E7357" w:rsidP="00F05754"/>
        </w:tc>
      </w:tr>
      <w:tr w:rsidR="00F05754" w14:paraId="569B1405" w14:textId="77777777" w:rsidTr="00340D8F">
        <w:tc>
          <w:tcPr>
            <w:tcW w:w="6115" w:type="dxa"/>
          </w:tcPr>
          <w:p w14:paraId="30097C99" w14:textId="1A5CBF03" w:rsidR="00F05754" w:rsidRDefault="00F05754" w:rsidP="00F05754">
            <w:r>
              <w:t xml:space="preserve">IRB APPLICATION – STUDYWIDE: Preparing and submitting the </w:t>
            </w:r>
            <w:proofErr w:type="spellStart"/>
            <w:r>
              <w:t>studywide</w:t>
            </w:r>
            <w:proofErr w:type="spellEnd"/>
            <w:r>
              <w:t xml:space="preserve"> application for initial IRB review and </w:t>
            </w:r>
            <w:proofErr w:type="spellStart"/>
            <w:r>
              <w:t>studywide</w:t>
            </w:r>
            <w:proofErr w:type="spellEnd"/>
            <w:r>
              <w:t xml:space="preserve"> amendments to the Reviewing IRB</w:t>
            </w:r>
          </w:p>
        </w:tc>
        <w:tc>
          <w:tcPr>
            <w:tcW w:w="3600" w:type="dxa"/>
          </w:tcPr>
          <w:p w14:paraId="76FDD105" w14:textId="77777777" w:rsidR="00F05754" w:rsidRDefault="001E1F27" w:rsidP="00F05754">
            <w:sdt>
              <w:sdtPr>
                <w:id w:val="-1846317881"/>
                <w14:checkbox>
                  <w14:checked w14:val="0"/>
                  <w14:checkedState w14:val="2612" w14:font="Times New Roman"/>
                  <w14:uncheckedState w14:val="2610" w14:font="Times New Roman"/>
                </w14:checkbox>
              </w:sdtPr>
              <w:sdtEndPr/>
              <w:sdtContent>
                <w:r w:rsidR="00D176F3">
                  <w:rPr>
                    <w:rFonts w:ascii="MS Gothic" w:eastAsia="MS Gothic" w:hAnsi="MS Gothic" w:hint="eastAsia"/>
                  </w:rPr>
                  <w:t>☐</w:t>
                </w:r>
              </w:sdtContent>
            </w:sdt>
            <w:r w:rsidR="00F05754">
              <w:t xml:space="preserve"> Reviewing IRB</w:t>
            </w:r>
          </w:p>
          <w:p w14:paraId="0248AC0C" w14:textId="77777777" w:rsidR="00F05754" w:rsidRDefault="001E1F27" w:rsidP="00F05754">
            <w:sdt>
              <w:sdtPr>
                <w:id w:val="1735666501"/>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Lead Study Team</w:t>
            </w:r>
          </w:p>
          <w:p w14:paraId="47946C8A" w14:textId="77777777" w:rsidR="00757B32" w:rsidRDefault="001E1F27" w:rsidP="00757B32">
            <w:sdt>
              <w:sdtPr>
                <w:id w:val="900340873"/>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5ECE75F7" w14:textId="522ED9F4" w:rsidR="00F05754" w:rsidRDefault="001E1F27" w:rsidP="00F05754">
            <w:sdt>
              <w:sdtPr>
                <w:id w:val="111173948"/>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10BCEA10" w14:textId="77777777" w:rsidR="0016680F" w:rsidRDefault="0016680F" w:rsidP="00F05754"/>
          <w:p w14:paraId="31905CD9" w14:textId="77777777" w:rsidR="00F05754" w:rsidRDefault="001E1F27" w:rsidP="00F05754">
            <w:sdt>
              <w:sdtPr>
                <w:id w:val="-592780998"/>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Other, specify: </w:t>
            </w:r>
          </w:p>
        </w:tc>
        <w:tc>
          <w:tcPr>
            <w:tcW w:w="4680" w:type="dxa"/>
          </w:tcPr>
          <w:p w14:paraId="0A46BBB0" w14:textId="77777777" w:rsidR="00F05754" w:rsidRDefault="00F05754" w:rsidP="00F05754"/>
        </w:tc>
      </w:tr>
      <w:tr w:rsidR="00F05754" w14:paraId="39B1AB94" w14:textId="77777777" w:rsidTr="00340D8F">
        <w:tc>
          <w:tcPr>
            <w:tcW w:w="6115" w:type="dxa"/>
          </w:tcPr>
          <w:p w14:paraId="165BEFCA" w14:textId="6083117B" w:rsidR="00F05754" w:rsidRDefault="00F05754" w:rsidP="00F05754">
            <w:r>
              <w:t>IRB APPLICATION – SITE</w:t>
            </w:r>
            <w:r w:rsidR="000C48C5">
              <w:t>-</w:t>
            </w:r>
            <w:r>
              <w:t>SPECIFIC: Preparing and submitting the site-specific applications and site-specific amendments to the Reviewing IRB that address site variations in study conduct, informed consent language, HIPAA Privacy Rule requirements, subject identification and recruitment processes (including recruitment materials), and any other applicable components of the research</w:t>
            </w:r>
          </w:p>
        </w:tc>
        <w:tc>
          <w:tcPr>
            <w:tcW w:w="3600" w:type="dxa"/>
          </w:tcPr>
          <w:p w14:paraId="600AE868" w14:textId="77777777" w:rsidR="00F05754" w:rsidRDefault="001E1F27" w:rsidP="00F05754">
            <w:sdt>
              <w:sdtPr>
                <w:id w:val="-478916941"/>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Reviewing IRB</w:t>
            </w:r>
          </w:p>
          <w:p w14:paraId="1D82B753" w14:textId="77777777" w:rsidR="00F05754" w:rsidRDefault="001E1F27" w:rsidP="00F05754">
            <w:sdt>
              <w:sdtPr>
                <w:id w:val="2076853029"/>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Lead Study Team</w:t>
            </w:r>
          </w:p>
          <w:p w14:paraId="2A0EE6AE" w14:textId="77777777" w:rsidR="00757B32" w:rsidRDefault="001E1F27" w:rsidP="00757B32">
            <w:sdt>
              <w:sdtPr>
                <w:id w:val="1887136303"/>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648E7426" w14:textId="6A6C5847" w:rsidR="00F05754" w:rsidRDefault="001E1F27" w:rsidP="00F05754">
            <w:sdt>
              <w:sdtPr>
                <w:id w:val="-521554460"/>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3A6C28ED" w14:textId="77777777" w:rsidR="0016680F" w:rsidRDefault="0016680F" w:rsidP="00F05754"/>
          <w:p w14:paraId="480AC8E5" w14:textId="77777777" w:rsidR="00F05754" w:rsidRDefault="001E1F27" w:rsidP="00F05754">
            <w:sdt>
              <w:sdtPr>
                <w:id w:val="254175915"/>
                <w14:checkbox>
                  <w14:checked w14:val="0"/>
                  <w14:checkedState w14:val="2612" w14:font="Times New Roman"/>
                  <w14:uncheckedState w14:val="2610" w14:font="Times New Roman"/>
                </w14:checkbox>
              </w:sdtPr>
              <w:sdtEndPr/>
              <w:sdtContent>
                <w:r w:rsidR="00F05754">
                  <w:rPr>
                    <w:rFonts w:ascii="MS Gothic" w:eastAsia="MS Gothic" w:hAnsi="MS Gothic" w:hint="eastAsia"/>
                  </w:rPr>
                  <w:t>☐</w:t>
                </w:r>
              </w:sdtContent>
            </w:sdt>
            <w:r w:rsidR="00F05754">
              <w:t xml:space="preserve"> Other, specify: </w:t>
            </w:r>
          </w:p>
        </w:tc>
        <w:tc>
          <w:tcPr>
            <w:tcW w:w="4680" w:type="dxa"/>
          </w:tcPr>
          <w:p w14:paraId="60C9D307" w14:textId="77777777" w:rsidR="00F05754" w:rsidRDefault="00F05754" w:rsidP="00F05754"/>
        </w:tc>
      </w:tr>
      <w:tr w:rsidR="00CD2BE9" w14:paraId="6BE7BFFC" w14:textId="77777777" w:rsidTr="00340D8F">
        <w:tc>
          <w:tcPr>
            <w:tcW w:w="6115" w:type="dxa"/>
          </w:tcPr>
          <w:p w14:paraId="70102627" w14:textId="77777777" w:rsidR="00CD2BE9" w:rsidRDefault="00CD2BE9" w:rsidP="00CD2BE9">
            <w:r>
              <w:t>IRB DETERMINATIONS: Providing documentation of IRB determinations to relying site study teams</w:t>
            </w:r>
          </w:p>
        </w:tc>
        <w:tc>
          <w:tcPr>
            <w:tcW w:w="3600" w:type="dxa"/>
          </w:tcPr>
          <w:p w14:paraId="36949AC2" w14:textId="77777777" w:rsidR="00CD2BE9" w:rsidRDefault="001E1F27" w:rsidP="00CD2BE9">
            <w:sdt>
              <w:sdtPr>
                <w:id w:val="-812633312"/>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7E01D03A" w14:textId="77777777" w:rsidR="00CD2BE9" w:rsidRDefault="001E1F27" w:rsidP="00CD2BE9">
            <w:sdt>
              <w:sdtPr>
                <w:id w:val="-1747801494"/>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3EBED4CA" w14:textId="77777777" w:rsidR="00757B32" w:rsidRDefault="001E1F27" w:rsidP="00757B32">
            <w:sdt>
              <w:sdtPr>
                <w:id w:val="-840778641"/>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1E27242E" w14:textId="5983988C" w:rsidR="00CD2BE9" w:rsidRDefault="001E1F27" w:rsidP="00CD2BE9">
            <w:sdt>
              <w:sdtPr>
                <w:id w:val="1325868927"/>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626AEB84" w14:textId="77777777" w:rsidR="0016680F" w:rsidRDefault="0016680F" w:rsidP="00CD2BE9"/>
          <w:p w14:paraId="5EA3B4CD" w14:textId="77777777" w:rsidR="00CD2BE9" w:rsidRDefault="001E1F27" w:rsidP="00CD2BE9">
            <w:sdt>
              <w:sdtPr>
                <w:id w:val="-58708262"/>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 </w:t>
            </w:r>
          </w:p>
        </w:tc>
        <w:tc>
          <w:tcPr>
            <w:tcW w:w="4680" w:type="dxa"/>
          </w:tcPr>
          <w:p w14:paraId="495C103D" w14:textId="77777777" w:rsidR="00CD2BE9" w:rsidRDefault="00CD2BE9" w:rsidP="00CD2BE9"/>
        </w:tc>
      </w:tr>
      <w:tr w:rsidR="00CD2BE9" w14:paraId="31288697" w14:textId="77777777" w:rsidTr="00340D8F">
        <w:tc>
          <w:tcPr>
            <w:tcW w:w="6115" w:type="dxa"/>
          </w:tcPr>
          <w:p w14:paraId="34BD1FDB" w14:textId="77777777" w:rsidR="00CD2BE9" w:rsidRDefault="00CD2BE9" w:rsidP="00CD2BE9">
            <w:r>
              <w:t>IRB-APPROVED DOCUMENTS: Providing copies of IRB-approved materials to the lead study team</w:t>
            </w:r>
          </w:p>
        </w:tc>
        <w:tc>
          <w:tcPr>
            <w:tcW w:w="3600" w:type="dxa"/>
          </w:tcPr>
          <w:p w14:paraId="567BF165" w14:textId="77777777" w:rsidR="00CD2BE9" w:rsidRDefault="001E1F27" w:rsidP="00CD2BE9">
            <w:sdt>
              <w:sdtPr>
                <w:id w:val="-1428411120"/>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6BE88B8D" w14:textId="77777777" w:rsidR="00CD2BE9" w:rsidRDefault="001E1F27" w:rsidP="00CD2BE9">
            <w:sdt>
              <w:sdtPr>
                <w:id w:val="116962549"/>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533E9496" w14:textId="77777777" w:rsidR="00CD2BE9" w:rsidRDefault="001E1F27" w:rsidP="00CD2BE9">
            <w:sdt>
              <w:sdtPr>
                <w:id w:val="2121024437"/>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lying Site Study Team</w:t>
            </w:r>
          </w:p>
          <w:p w14:paraId="22D71BC8" w14:textId="77777777" w:rsidR="00CD2BE9" w:rsidRDefault="001E1F27" w:rsidP="00CD2BE9">
            <w:sdt>
              <w:sdtPr>
                <w:id w:val="-1003968114"/>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lying Site </w:t>
            </w:r>
            <w:r w:rsidR="00BE2339">
              <w:t>POC</w:t>
            </w:r>
          </w:p>
          <w:p w14:paraId="3ADA2030" w14:textId="77777777" w:rsidR="0016680F" w:rsidRDefault="0016680F" w:rsidP="00CD2BE9"/>
          <w:p w14:paraId="3151809A" w14:textId="77777777" w:rsidR="00CD2BE9" w:rsidRDefault="001E1F27" w:rsidP="00CD2BE9">
            <w:sdt>
              <w:sdtPr>
                <w:id w:val="147104390"/>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1EBF6F96" w14:textId="77777777" w:rsidR="00CD2BE9" w:rsidRDefault="00CD2BE9" w:rsidP="00CD2BE9"/>
        </w:tc>
      </w:tr>
      <w:tr w:rsidR="00CD2BE9" w14:paraId="06C4733C" w14:textId="77777777" w:rsidTr="00340D8F">
        <w:trPr>
          <w:trHeight w:val="1547"/>
        </w:trPr>
        <w:tc>
          <w:tcPr>
            <w:tcW w:w="6115" w:type="dxa"/>
          </w:tcPr>
          <w:p w14:paraId="7AC01210" w14:textId="77777777" w:rsidR="00CD2BE9" w:rsidRDefault="00CD2BE9" w:rsidP="00CD2BE9">
            <w:r>
              <w:t xml:space="preserve">IRB-APPROVED DOCUMENTS – RELYING SITES: Providing copies of the most current versions of IRB-approved materials to relying site study teams in a timely manner </w:t>
            </w:r>
          </w:p>
        </w:tc>
        <w:tc>
          <w:tcPr>
            <w:tcW w:w="3600" w:type="dxa"/>
          </w:tcPr>
          <w:p w14:paraId="3581ED65" w14:textId="77777777" w:rsidR="00CD2BE9" w:rsidRDefault="001E1F27" w:rsidP="00CD2BE9">
            <w:sdt>
              <w:sdtPr>
                <w:id w:val="1452974830"/>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547CFFA7" w14:textId="77777777" w:rsidR="00CD2BE9" w:rsidRDefault="001E1F27" w:rsidP="00CD2BE9">
            <w:sdt>
              <w:sdtPr>
                <w:id w:val="-571727047"/>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0E6CAF73" w14:textId="77777777" w:rsidR="00757B32" w:rsidRDefault="001E1F27" w:rsidP="00757B32">
            <w:sdt>
              <w:sdtPr>
                <w:id w:val="619809285"/>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75171494" w14:textId="28801D42" w:rsidR="00CD2BE9" w:rsidRDefault="001E1F27" w:rsidP="00CD2BE9">
            <w:sdt>
              <w:sdtPr>
                <w:id w:val="1300880763"/>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5D11A73B" w14:textId="77777777" w:rsidR="0016680F" w:rsidRDefault="0016680F" w:rsidP="00CD2BE9"/>
          <w:p w14:paraId="117D6C0D" w14:textId="77777777" w:rsidR="00CD2BE9" w:rsidRDefault="001E1F27" w:rsidP="00CD2BE9">
            <w:sdt>
              <w:sdtPr>
                <w:id w:val="2107690242"/>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13A6F2FC" w14:textId="77777777" w:rsidR="00CD2BE9" w:rsidRDefault="00CD2BE9" w:rsidP="00CD2BE9"/>
        </w:tc>
      </w:tr>
      <w:tr w:rsidR="00CD2BE9" w14:paraId="76ACFA11" w14:textId="77777777" w:rsidTr="00340D8F">
        <w:tc>
          <w:tcPr>
            <w:tcW w:w="6115" w:type="dxa"/>
          </w:tcPr>
          <w:p w14:paraId="3985756D" w14:textId="77777777" w:rsidR="00CD2BE9" w:rsidRDefault="00CD2BE9" w:rsidP="00CD2BE9">
            <w:r>
              <w:t>CONSENT FORM TEMPLATE: Providing the consent form template to relying site study teams</w:t>
            </w:r>
          </w:p>
        </w:tc>
        <w:tc>
          <w:tcPr>
            <w:tcW w:w="3600" w:type="dxa"/>
          </w:tcPr>
          <w:p w14:paraId="4FF6AC04" w14:textId="77777777" w:rsidR="00CD2BE9" w:rsidRDefault="001E1F27" w:rsidP="00CD2BE9">
            <w:sdt>
              <w:sdtPr>
                <w:id w:val="1049574023"/>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4531F1FD" w14:textId="77777777" w:rsidR="00CD2BE9" w:rsidRDefault="001E1F27" w:rsidP="00CD2BE9">
            <w:sdt>
              <w:sdtPr>
                <w:id w:val="-876772629"/>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34D1B0BC" w14:textId="77777777" w:rsidR="00757B32" w:rsidRDefault="001E1F27" w:rsidP="00757B32">
            <w:sdt>
              <w:sdtPr>
                <w:id w:val="-2073959296"/>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098FB1D4" w14:textId="55EF441E" w:rsidR="00CD2BE9" w:rsidRDefault="001E1F27" w:rsidP="00CD2BE9">
            <w:sdt>
              <w:sdtPr>
                <w:id w:val="1994366148"/>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42C1210A" w14:textId="77777777" w:rsidR="0016680F" w:rsidRDefault="0016680F" w:rsidP="00CD2BE9"/>
          <w:p w14:paraId="68A5C75D" w14:textId="77777777" w:rsidR="00CD2BE9" w:rsidRDefault="001E1F27" w:rsidP="00CD2BE9">
            <w:sdt>
              <w:sdtPr>
                <w:id w:val="1680461563"/>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3ADE2136" w14:textId="77777777" w:rsidR="00CD2BE9" w:rsidRDefault="00CD2BE9" w:rsidP="00CD2BE9"/>
        </w:tc>
      </w:tr>
      <w:tr w:rsidR="00CD2BE9" w14:paraId="470056D3" w14:textId="77777777" w:rsidTr="00340D8F">
        <w:trPr>
          <w:cantSplit/>
        </w:trPr>
        <w:tc>
          <w:tcPr>
            <w:tcW w:w="6115" w:type="dxa"/>
          </w:tcPr>
          <w:p w14:paraId="65025C21" w14:textId="77777777" w:rsidR="00CD2BE9" w:rsidRDefault="00CD2BE9" w:rsidP="00CD2BE9">
            <w:r>
              <w:t>CONSENT FORM LANGUAGE: Incorporating site-specific language into consent form(s) and providing these consent form(s) to the Reviewing IRB</w:t>
            </w:r>
          </w:p>
        </w:tc>
        <w:tc>
          <w:tcPr>
            <w:tcW w:w="3600" w:type="dxa"/>
          </w:tcPr>
          <w:p w14:paraId="269544DE" w14:textId="77777777" w:rsidR="00CD2BE9" w:rsidRDefault="001E1F27" w:rsidP="00CD2BE9">
            <w:sdt>
              <w:sdtPr>
                <w:id w:val="-759446078"/>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477FBB2F" w14:textId="77777777" w:rsidR="00CD2BE9" w:rsidRDefault="001E1F27" w:rsidP="00CD2BE9">
            <w:sdt>
              <w:sdtPr>
                <w:id w:val="351920941"/>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4D96B564" w14:textId="77777777" w:rsidR="00757B32" w:rsidRDefault="001E1F27" w:rsidP="00757B32">
            <w:sdt>
              <w:sdtPr>
                <w:id w:val="688182552"/>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5C4F7605" w14:textId="57151641" w:rsidR="00CD2BE9" w:rsidRDefault="001E1F27" w:rsidP="00CD2BE9">
            <w:sdt>
              <w:sdtPr>
                <w:id w:val="1736353420"/>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061D46BE" w14:textId="77777777" w:rsidR="0016680F" w:rsidRDefault="0016680F" w:rsidP="00CD2BE9"/>
          <w:p w14:paraId="6F6F90FB" w14:textId="77777777" w:rsidR="00CD2BE9" w:rsidRDefault="001E1F27" w:rsidP="00CD2BE9">
            <w:sdt>
              <w:sdtPr>
                <w:id w:val="-1159691121"/>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2619CDFE" w14:textId="77777777" w:rsidR="00CD2BE9" w:rsidRDefault="00CD2BE9" w:rsidP="00CD2BE9"/>
        </w:tc>
      </w:tr>
      <w:tr w:rsidR="00CD2BE9" w14:paraId="0DE19DBA" w14:textId="77777777" w:rsidTr="00340D8F">
        <w:tc>
          <w:tcPr>
            <w:tcW w:w="6115" w:type="dxa"/>
          </w:tcPr>
          <w:p w14:paraId="730FB66A" w14:textId="77777777" w:rsidR="00CD2BE9" w:rsidRDefault="00CD2BE9" w:rsidP="00CD2BE9">
            <w:r>
              <w:t>REVIEWING IRB POLICIES: Providing relevant Reviewing IRB policies to the lead study team</w:t>
            </w:r>
          </w:p>
        </w:tc>
        <w:tc>
          <w:tcPr>
            <w:tcW w:w="3600" w:type="dxa"/>
          </w:tcPr>
          <w:p w14:paraId="3CD5F193" w14:textId="77777777" w:rsidR="00CD2BE9" w:rsidRDefault="001E1F27" w:rsidP="00CD2BE9">
            <w:sdt>
              <w:sdtPr>
                <w:id w:val="-1388334927"/>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76A171FC" w14:textId="77777777" w:rsidR="00CD2BE9" w:rsidRDefault="001E1F27" w:rsidP="00CD2BE9">
            <w:sdt>
              <w:sdtPr>
                <w:id w:val="-737171251"/>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1F823743" w14:textId="77777777" w:rsidR="00757B32" w:rsidRDefault="001E1F27" w:rsidP="00757B32">
            <w:sdt>
              <w:sdtPr>
                <w:id w:val="78265416"/>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28FA9017" w14:textId="5F038FE8" w:rsidR="00CD2BE9" w:rsidRDefault="001E1F27" w:rsidP="00CD2BE9">
            <w:sdt>
              <w:sdtPr>
                <w:id w:val="-514766202"/>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2C2F8CCA" w14:textId="77777777" w:rsidR="0016680F" w:rsidRDefault="0016680F" w:rsidP="00CD2BE9"/>
          <w:p w14:paraId="2F767CF3" w14:textId="77777777" w:rsidR="00CD2BE9" w:rsidRDefault="001E1F27" w:rsidP="00CD2BE9">
            <w:sdt>
              <w:sdtPr>
                <w:id w:val="-925494063"/>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6FA451C3" w14:textId="77777777" w:rsidR="00CD2BE9" w:rsidRDefault="00CD2BE9" w:rsidP="00CD2BE9"/>
        </w:tc>
      </w:tr>
      <w:tr w:rsidR="00CD2BE9" w14:paraId="0B98D5C9" w14:textId="77777777" w:rsidTr="00340D8F">
        <w:tc>
          <w:tcPr>
            <w:tcW w:w="6115" w:type="dxa"/>
          </w:tcPr>
          <w:p w14:paraId="236CB406" w14:textId="7C82794E" w:rsidR="00CD2BE9" w:rsidRDefault="00CD2BE9" w:rsidP="00CD2BE9">
            <w:r>
              <w:t xml:space="preserve">CONTINUING REVIEW INFORMATION: Obtaining and collating </w:t>
            </w:r>
            <w:proofErr w:type="spellStart"/>
            <w:r>
              <w:t>studywide</w:t>
            </w:r>
            <w:proofErr w:type="spellEnd"/>
            <w:r>
              <w:t xml:space="preserve"> information for continuing review to the Reviewing IRB</w:t>
            </w:r>
          </w:p>
        </w:tc>
        <w:tc>
          <w:tcPr>
            <w:tcW w:w="3600" w:type="dxa"/>
          </w:tcPr>
          <w:p w14:paraId="1C4320A6" w14:textId="77777777" w:rsidR="00CD2BE9" w:rsidRDefault="001E1F27" w:rsidP="00CD2BE9">
            <w:sdt>
              <w:sdtPr>
                <w:id w:val="-731305927"/>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56484B4F" w14:textId="77777777" w:rsidR="00CD2BE9" w:rsidRDefault="001E1F27" w:rsidP="00CD2BE9">
            <w:sdt>
              <w:sdtPr>
                <w:id w:val="1376815463"/>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17F4D497" w14:textId="77777777" w:rsidR="00757B32" w:rsidRDefault="001E1F27" w:rsidP="00757B32">
            <w:sdt>
              <w:sdtPr>
                <w:id w:val="1141539892"/>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2F55BE93" w14:textId="26B49E62" w:rsidR="00CD2BE9" w:rsidRDefault="001E1F27" w:rsidP="00CD2BE9">
            <w:sdt>
              <w:sdtPr>
                <w:id w:val="531775746"/>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3738E9D7" w14:textId="77777777" w:rsidR="0016680F" w:rsidRDefault="0016680F" w:rsidP="00CD2BE9"/>
          <w:p w14:paraId="077CDE2E" w14:textId="77777777" w:rsidR="00CD2BE9" w:rsidRDefault="001E1F27" w:rsidP="00CD2BE9">
            <w:sdt>
              <w:sdtPr>
                <w:id w:val="1573004113"/>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5C6436D8" w14:textId="77777777" w:rsidR="00CD2BE9" w:rsidRDefault="00CD2BE9" w:rsidP="00CD2BE9"/>
        </w:tc>
      </w:tr>
      <w:tr w:rsidR="00CD2BE9" w14:paraId="4DB3E690" w14:textId="77777777" w:rsidTr="00340D8F">
        <w:trPr>
          <w:trHeight w:val="90"/>
        </w:trPr>
        <w:tc>
          <w:tcPr>
            <w:tcW w:w="6115" w:type="dxa"/>
          </w:tcPr>
          <w:p w14:paraId="014E4748" w14:textId="16DAF366" w:rsidR="00CD2BE9" w:rsidRDefault="00CD2BE9" w:rsidP="00CD2BE9">
            <w:r>
              <w:t>CONTINUING REVIEW SUBMISSION: Submitting continuing review progress report to the Reviewing IRB</w:t>
            </w:r>
          </w:p>
        </w:tc>
        <w:tc>
          <w:tcPr>
            <w:tcW w:w="3600" w:type="dxa"/>
          </w:tcPr>
          <w:p w14:paraId="33113EAB" w14:textId="77777777" w:rsidR="00CD2BE9" w:rsidRDefault="001E1F27" w:rsidP="00CD2BE9">
            <w:sdt>
              <w:sdtPr>
                <w:id w:val="595835369"/>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379DF1BA" w14:textId="77777777" w:rsidR="00CD2BE9" w:rsidRDefault="001E1F27" w:rsidP="00CD2BE9">
            <w:sdt>
              <w:sdtPr>
                <w:id w:val="-1766224012"/>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00EA3474" w14:textId="77777777" w:rsidR="00757B32" w:rsidRDefault="001E1F27" w:rsidP="00757B32">
            <w:sdt>
              <w:sdtPr>
                <w:id w:val="-94721225"/>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16DBC7E9" w14:textId="7A2CED0A" w:rsidR="00CD2BE9" w:rsidRDefault="001E1F27" w:rsidP="00CD2BE9">
            <w:sdt>
              <w:sdtPr>
                <w:id w:val="-1190069448"/>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1D6FA963" w14:textId="77777777" w:rsidR="0016680F" w:rsidRDefault="0016680F" w:rsidP="00CD2BE9"/>
          <w:p w14:paraId="0890F32A" w14:textId="77777777" w:rsidR="00CD2BE9" w:rsidRDefault="001E1F27" w:rsidP="00CD2BE9">
            <w:sdt>
              <w:sdtPr>
                <w:id w:val="-2117197366"/>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3BCD4A9B" w14:textId="77777777" w:rsidR="00CD2BE9" w:rsidRDefault="00CD2BE9" w:rsidP="00CD2BE9"/>
        </w:tc>
      </w:tr>
      <w:tr w:rsidR="00CD2BE9" w14:paraId="7736A677" w14:textId="77777777" w:rsidTr="00340D8F">
        <w:tc>
          <w:tcPr>
            <w:tcW w:w="6115" w:type="dxa"/>
          </w:tcPr>
          <w:p w14:paraId="09A0FC61" w14:textId="77777777" w:rsidR="00CD2BE9" w:rsidRDefault="00CD2BE9" w:rsidP="00CD2BE9">
            <w:r>
              <w:t>REPORTABLE EVENTS: Reporting reportable events to the Reviewing IRB (e.g., unanticipated problems, noncompliance, subject complaints)</w:t>
            </w:r>
          </w:p>
        </w:tc>
        <w:tc>
          <w:tcPr>
            <w:tcW w:w="3600" w:type="dxa"/>
          </w:tcPr>
          <w:p w14:paraId="7FFED573" w14:textId="77777777" w:rsidR="00CD2BE9" w:rsidRDefault="001E1F27" w:rsidP="00CD2BE9">
            <w:sdt>
              <w:sdtPr>
                <w:id w:val="-1757657963"/>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6E4F902A" w14:textId="77777777" w:rsidR="00CD2BE9" w:rsidRDefault="001E1F27" w:rsidP="00CD2BE9">
            <w:sdt>
              <w:sdtPr>
                <w:id w:val="1703898155"/>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142FA38F" w14:textId="77777777" w:rsidR="00757B32" w:rsidRDefault="001E1F27" w:rsidP="00757B32">
            <w:sdt>
              <w:sdtPr>
                <w:id w:val="1569452713"/>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167861B9" w14:textId="288E97DD" w:rsidR="00CD2BE9" w:rsidRDefault="001E1F27" w:rsidP="00CD2BE9">
            <w:sdt>
              <w:sdtPr>
                <w:id w:val="-1267073847"/>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7CCA299F" w14:textId="77777777" w:rsidR="0016680F" w:rsidRDefault="0016680F" w:rsidP="00CD2BE9"/>
          <w:p w14:paraId="2349B1C7" w14:textId="77777777" w:rsidR="00CD2BE9" w:rsidRDefault="001E1F27" w:rsidP="00CD2BE9">
            <w:sdt>
              <w:sdtPr>
                <w:id w:val="-303158064"/>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5D35E247" w14:textId="77777777" w:rsidR="00CD2BE9" w:rsidRDefault="00CD2BE9" w:rsidP="00CD2BE9"/>
        </w:tc>
      </w:tr>
      <w:tr w:rsidR="00CD2BE9" w14:paraId="2981EBA9" w14:textId="77777777" w:rsidTr="00340D8F">
        <w:tc>
          <w:tcPr>
            <w:tcW w:w="6115" w:type="dxa"/>
          </w:tcPr>
          <w:p w14:paraId="069D19EC" w14:textId="77777777" w:rsidR="00CD2BE9" w:rsidRDefault="00CD2BE9" w:rsidP="00CD2BE9">
            <w:r>
              <w:t>CLOSURE REPORTS: Providing the Reviewing IRB with required information when a study is closed.</w:t>
            </w:r>
          </w:p>
        </w:tc>
        <w:tc>
          <w:tcPr>
            <w:tcW w:w="3600" w:type="dxa"/>
          </w:tcPr>
          <w:p w14:paraId="53F81B6B" w14:textId="77777777" w:rsidR="00CD2BE9" w:rsidRDefault="001E1F27" w:rsidP="00CD2BE9">
            <w:sdt>
              <w:sdtPr>
                <w:id w:val="2121253538"/>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Reviewing IRB</w:t>
            </w:r>
          </w:p>
          <w:p w14:paraId="7040C9E9" w14:textId="77777777" w:rsidR="00CD2BE9" w:rsidRDefault="001E1F27" w:rsidP="00CD2BE9">
            <w:sdt>
              <w:sdtPr>
                <w:id w:val="634613907"/>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Lead Study Team</w:t>
            </w:r>
          </w:p>
          <w:p w14:paraId="64A4ABDE" w14:textId="77777777" w:rsidR="00757B32" w:rsidRDefault="001E1F27" w:rsidP="00757B32">
            <w:sdt>
              <w:sdtPr>
                <w:id w:val="-509141854"/>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 Study Team(s)</w:t>
            </w:r>
          </w:p>
          <w:p w14:paraId="1C624129" w14:textId="77777777" w:rsidR="00757B32" w:rsidRDefault="001E1F27" w:rsidP="00757B32">
            <w:sdt>
              <w:sdtPr>
                <w:id w:val="-937287861"/>
                <w14:checkbox>
                  <w14:checked w14:val="0"/>
                  <w14:checkedState w14:val="2612" w14:font="Times New Roman"/>
                  <w14:uncheckedState w14:val="2610" w14:font="Times New Roman"/>
                </w14:checkbox>
              </w:sdtPr>
              <w:sdtEndPr/>
              <w:sdtContent>
                <w:r w:rsidR="00757B32">
                  <w:rPr>
                    <w:rFonts w:ascii="MS Gothic" w:eastAsia="MS Gothic" w:hAnsi="MS Gothic" w:hint="eastAsia"/>
                  </w:rPr>
                  <w:t>☐</w:t>
                </w:r>
              </w:sdtContent>
            </w:sdt>
            <w:r w:rsidR="00757B32">
              <w:t xml:space="preserve"> Relying Site(s) POC(s)</w:t>
            </w:r>
          </w:p>
          <w:p w14:paraId="03750D89" w14:textId="6655FDA9" w:rsidR="00CD2BE9" w:rsidRDefault="00CD2BE9" w:rsidP="00CD2BE9"/>
          <w:p w14:paraId="3C94F585" w14:textId="77777777" w:rsidR="00CD2BE9" w:rsidRDefault="001E1F27" w:rsidP="00CD2BE9">
            <w:sdt>
              <w:sdtPr>
                <w:id w:val="550347876"/>
                <w14:checkbox>
                  <w14:checked w14:val="0"/>
                  <w14:checkedState w14:val="2612" w14:font="Times New Roman"/>
                  <w14:uncheckedState w14:val="2610" w14:font="Times New Roman"/>
                </w14:checkbox>
              </w:sdtPr>
              <w:sdtEndPr/>
              <w:sdtContent>
                <w:r w:rsidR="00CD2BE9">
                  <w:rPr>
                    <w:rFonts w:ascii="MS Gothic" w:eastAsia="MS Gothic" w:hAnsi="MS Gothic" w:hint="eastAsia"/>
                  </w:rPr>
                  <w:t>☐</w:t>
                </w:r>
              </w:sdtContent>
            </w:sdt>
            <w:r w:rsidR="00CD2BE9">
              <w:t xml:space="preserve"> Other, specify:</w:t>
            </w:r>
          </w:p>
        </w:tc>
        <w:tc>
          <w:tcPr>
            <w:tcW w:w="4680" w:type="dxa"/>
          </w:tcPr>
          <w:p w14:paraId="399BCFDC" w14:textId="77777777" w:rsidR="00CD2BE9" w:rsidRDefault="00CD2BE9" w:rsidP="00CD2BE9"/>
        </w:tc>
      </w:tr>
    </w:tbl>
    <w:p w14:paraId="783A89D5" w14:textId="77777777" w:rsidR="00935F4B" w:rsidRDefault="00935F4B"/>
    <w:sectPr w:rsidR="00935F4B" w:rsidSect="006F4052">
      <w:headerReference w:type="even" r:id="rId10"/>
      <w:headerReference w:type="default" r:id="rId11"/>
      <w:footerReference w:type="even" r:id="rId12"/>
      <w:footerReference w:type="default" r:id="rId13"/>
      <w:headerReference w:type="first" r:id="rId14"/>
      <w:footerReference w:type="first" r:id="rId15"/>
      <w:pgSz w:w="15840" w:h="12240" w:orient="landscape"/>
      <w:pgMar w:top="1737"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318E5" w14:textId="77777777" w:rsidR="001E1F27" w:rsidRDefault="001E1F27" w:rsidP="00826B0E">
      <w:pPr>
        <w:spacing w:after="0" w:line="240" w:lineRule="auto"/>
      </w:pPr>
      <w:r>
        <w:separator/>
      </w:r>
    </w:p>
  </w:endnote>
  <w:endnote w:type="continuationSeparator" w:id="0">
    <w:p w14:paraId="58765A4D" w14:textId="77777777" w:rsidR="001E1F27" w:rsidRDefault="001E1F27" w:rsidP="00826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variable"/>
    <w:sig w:usb0="E0002AFF" w:usb1="C0007843" w:usb2="00000009" w:usb3="00000000" w:csb0="000001FF" w:csb1="00000000"/>
  </w:font>
  <w:font w:name="Gotham Black">
    <w:altName w:val="Arial"/>
    <w:panose1 w:val="00000000000000000000"/>
    <w:charset w:val="00"/>
    <w:family w:val="modern"/>
    <w:notTrueType/>
    <w:pitch w:val="variable"/>
    <w:sig w:usb0="00000001" w:usb1="5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A394" w14:textId="77777777" w:rsidR="0039313E" w:rsidRDefault="0039313E" w:rsidP="003A652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FA45DE" w14:textId="77777777" w:rsidR="0039313E" w:rsidRDefault="0039313E" w:rsidP="003931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D43B3" w14:textId="73D6289B" w:rsidR="0039313E" w:rsidRPr="0039313E" w:rsidRDefault="0039313E" w:rsidP="003A6527">
    <w:pPr>
      <w:pStyle w:val="Footer"/>
      <w:framePr w:wrap="none" w:vAnchor="text" w:hAnchor="margin" w:xAlign="right" w:y="1"/>
      <w:rPr>
        <w:rStyle w:val="PageNumber"/>
        <w:sz w:val="18"/>
        <w:szCs w:val="18"/>
      </w:rPr>
    </w:pPr>
    <w:r w:rsidRPr="0039313E">
      <w:rPr>
        <w:rStyle w:val="PageNumber"/>
        <w:sz w:val="18"/>
        <w:szCs w:val="18"/>
      </w:rPr>
      <w:fldChar w:fldCharType="begin"/>
    </w:r>
    <w:r w:rsidRPr="0039313E">
      <w:rPr>
        <w:rStyle w:val="PageNumber"/>
        <w:sz w:val="18"/>
        <w:szCs w:val="18"/>
      </w:rPr>
      <w:instrText xml:space="preserve">PAGE  </w:instrText>
    </w:r>
    <w:r w:rsidRPr="0039313E">
      <w:rPr>
        <w:rStyle w:val="PageNumber"/>
        <w:sz w:val="18"/>
        <w:szCs w:val="18"/>
      </w:rPr>
      <w:fldChar w:fldCharType="separate"/>
    </w:r>
    <w:r w:rsidR="00357F80">
      <w:rPr>
        <w:rStyle w:val="PageNumber"/>
        <w:noProof/>
        <w:sz w:val="18"/>
        <w:szCs w:val="18"/>
      </w:rPr>
      <w:t>2</w:t>
    </w:r>
    <w:r w:rsidRPr="0039313E">
      <w:rPr>
        <w:rStyle w:val="PageNumber"/>
        <w:sz w:val="18"/>
        <w:szCs w:val="18"/>
      </w:rPr>
      <w:fldChar w:fldCharType="end"/>
    </w:r>
  </w:p>
  <w:p w14:paraId="442BC078" w14:textId="61F8B8FD" w:rsidR="0016680F" w:rsidRPr="00570C60" w:rsidRDefault="00570C60" w:rsidP="00570C60">
    <w:pPr>
      <w:pStyle w:val="SMARTIRBgrantnumber"/>
      <w:rPr>
        <w:i/>
        <w:iCs/>
        <w:color w:val="7F7F7F" w:themeColor="text1" w:themeTint="80"/>
      </w:rPr>
    </w:pPr>
    <w:r w:rsidRPr="00C36838">
      <w:rPr>
        <w:i/>
        <w:iCs/>
        <w:color w:val="7F7F7F" w:themeColor="text1" w:themeTint="80"/>
      </w:rPr>
      <w:t>Th</w:t>
    </w:r>
    <w:r>
      <w:rPr>
        <w:i/>
        <w:iCs/>
        <w:color w:val="7F7F7F" w:themeColor="text1" w:themeTint="80"/>
      </w:rPr>
      <w:t>e template document</w:t>
    </w:r>
    <w:r w:rsidRPr="00C36838">
      <w:rPr>
        <w:i/>
        <w:iCs/>
        <w:color w:val="7F7F7F" w:themeColor="text1" w:themeTint="80"/>
      </w:rPr>
      <w:t xml:space="preserve"> information was obtained from the Template Communication Plan for SMART IRB </w:t>
    </w:r>
    <w:r>
      <w:rPr>
        <w:i/>
        <w:iCs/>
        <w:color w:val="7F7F7F" w:themeColor="text1" w:themeTint="80"/>
      </w:rPr>
      <w:t xml:space="preserve">document </w:t>
    </w:r>
    <w:r w:rsidRPr="00C36838">
      <w:rPr>
        <w:i/>
        <w:iCs/>
        <w:color w:val="7F7F7F" w:themeColor="text1" w:themeTint="80"/>
      </w:rPr>
      <w:t>as part of SMART IRB, which is funded by the NIH National Center for Advancing Translational Sciences through its Clinical and Translational Science Awards Program, grant number 3UL1TR002541-01S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B23AA" w14:textId="6E675D30" w:rsidR="00A0656D" w:rsidRPr="00A0656D" w:rsidRDefault="00A0656D" w:rsidP="0059007E">
    <w:pPr>
      <w:pStyle w:val="Footer"/>
      <w:framePr w:wrap="none" w:vAnchor="text" w:hAnchor="margin" w:xAlign="right" w:y="1"/>
      <w:rPr>
        <w:rStyle w:val="PageNumber"/>
        <w:sz w:val="16"/>
        <w:szCs w:val="16"/>
      </w:rPr>
    </w:pPr>
    <w:r w:rsidRPr="00A0656D">
      <w:rPr>
        <w:rStyle w:val="PageNumber"/>
        <w:sz w:val="16"/>
        <w:szCs w:val="16"/>
      </w:rPr>
      <w:fldChar w:fldCharType="begin"/>
    </w:r>
    <w:r w:rsidRPr="00A0656D">
      <w:rPr>
        <w:rStyle w:val="PageNumber"/>
        <w:sz w:val="16"/>
        <w:szCs w:val="16"/>
      </w:rPr>
      <w:instrText xml:space="preserve">PAGE  </w:instrText>
    </w:r>
    <w:r w:rsidRPr="00A0656D">
      <w:rPr>
        <w:rStyle w:val="PageNumber"/>
        <w:sz w:val="16"/>
        <w:szCs w:val="16"/>
      </w:rPr>
      <w:fldChar w:fldCharType="separate"/>
    </w:r>
    <w:r w:rsidR="00AD418F">
      <w:rPr>
        <w:rStyle w:val="PageNumber"/>
        <w:noProof/>
        <w:sz w:val="16"/>
        <w:szCs w:val="16"/>
      </w:rPr>
      <w:t>1</w:t>
    </w:r>
    <w:r w:rsidRPr="00A0656D">
      <w:rPr>
        <w:rStyle w:val="PageNumber"/>
        <w:sz w:val="16"/>
        <w:szCs w:val="16"/>
      </w:rPr>
      <w:fldChar w:fldCharType="end"/>
    </w:r>
  </w:p>
  <w:p w14:paraId="3C0E5D41" w14:textId="761771F8" w:rsidR="00B663F4" w:rsidRPr="00C36838" w:rsidRDefault="00C36838" w:rsidP="00C36838">
    <w:pPr>
      <w:pStyle w:val="SMARTIRBgrantnumber"/>
      <w:rPr>
        <w:i/>
        <w:iCs/>
        <w:color w:val="7F7F7F" w:themeColor="text1" w:themeTint="80"/>
      </w:rPr>
    </w:pPr>
    <w:r w:rsidRPr="00C36838">
      <w:rPr>
        <w:i/>
        <w:iCs/>
        <w:color w:val="7F7F7F" w:themeColor="text1" w:themeTint="80"/>
      </w:rPr>
      <w:t>This information was obtained from the Template Communication Plan for SMART IRB as part of SMART IRB, which is funded by the NIH National Center for Advancing Translational Sciences through its Clinical and Translational Science Awards Program, grant number 3UL1TR002541-01S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0523A" w14:textId="77777777" w:rsidR="001E1F27" w:rsidRDefault="001E1F27" w:rsidP="00826B0E">
      <w:pPr>
        <w:spacing w:after="0" w:line="240" w:lineRule="auto"/>
      </w:pPr>
      <w:r>
        <w:separator/>
      </w:r>
    </w:p>
  </w:footnote>
  <w:footnote w:type="continuationSeparator" w:id="0">
    <w:p w14:paraId="761E8E14" w14:textId="77777777" w:rsidR="001E1F27" w:rsidRDefault="001E1F27" w:rsidP="00826B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83969" w14:textId="77777777" w:rsidR="006F4052" w:rsidRDefault="006F4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496"/>
      <w:gridCol w:w="3600"/>
      <w:gridCol w:w="3212"/>
      <w:gridCol w:w="3082"/>
    </w:tblGrid>
    <w:tr w:rsidR="006F4052" w14:paraId="05781886" w14:textId="77777777" w:rsidTr="00C12F2E">
      <w:trPr>
        <w:cantSplit/>
        <w:trHeight w:val="260"/>
      </w:trPr>
      <w:tc>
        <w:tcPr>
          <w:tcW w:w="1562" w:type="pct"/>
          <w:vMerge w:val="restart"/>
          <w:tcBorders>
            <w:top w:val="single" w:sz="4" w:space="0" w:color="auto"/>
            <w:left w:val="single" w:sz="4" w:space="0" w:color="auto"/>
            <w:right w:val="single" w:sz="4" w:space="0" w:color="auto"/>
          </w:tcBorders>
        </w:tcPr>
        <w:p w14:paraId="7621461C" w14:textId="77777777" w:rsidR="006F4052" w:rsidRDefault="006F4052" w:rsidP="006F4052">
          <w:pPr>
            <w:pStyle w:val="SOPName"/>
            <w:spacing w:before="120" w:after="120"/>
            <w:jc w:val="center"/>
            <w:rPr>
              <w:rStyle w:val="SOPLeader"/>
              <w:rFonts w:ascii="Arial" w:hAnsi="Arial" w:cs="Arial"/>
            </w:rPr>
          </w:pPr>
          <w:r>
            <w:rPr>
              <w:noProof/>
            </w:rPr>
            <w:drawing>
              <wp:inline distT="0" distB="0" distL="0" distR="0" wp14:anchorId="316C172F" wp14:editId="1AC233ED">
                <wp:extent cx="2514600" cy="662844"/>
                <wp:effectExtent l="0" t="0" r="0" b="444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282" cy="672250"/>
                        </a:xfrm>
                        <a:prstGeom prst="rect">
                          <a:avLst/>
                        </a:prstGeom>
                      </pic:spPr>
                    </pic:pic>
                  </a:graphicData>
                </a:graphic>
              </wp:inline>
            </w:drawing>
          </w:r>
        </w:p>
      </w:tc>
      <w:tc>
        <w:tcPr>
          <w:tcW w:w="3438" w:type="pct"/>
          <w:gridSpan w:val="3"/>
          <w:tcBorders>
            <w:top w:val="single" w:sz="4" w:space="0" w:color="auto"/>
            <w:left w:val="single" w:sz="4" w:space="0" w:color="auto"/>
            <w:bottom w:val="single" w:sz="4" w:space="0" w:color="auto"/>
            <w:right w:val="single" w:sz="4" w:space="0" w:color="auto"/>
          </w:tcBorders>
          <w:vAlign w:val="center"/>
          <w:hideMark/>
        </w:tcPr>
        <w:p w14:paraId="758B8B9E" w14:textId="77777777" w:rsidR="006F4052" w:rsidRDefault="006F4052" w:rsidP="006F4052">
          <w:pPr>
            <w:pStyle w:val="SOPName"/>
            <w:spacing w:before="120" w:after="120"/>
            <w:jc w:val="center"/>
            <w:rPr>
              <w:rFonts w:ascii="Arial" w:hAnsi="Arial" w:cs="Arial"/>
            </w:rPr>
          </w:pPr>
          <w:r>
            <w:rPr>
              <w:rStyle w:val="SOPLeader"/>
              <w:rFonts w:ascii="Arial" w:hAnsi="Arial" w:cs="Arial"/>
            </w:rPr>
            <w:t>WORKSHEET: Communication &amp; Responsibilities</w:t>
          </w:r>
        </w:p>
      </w:tc>
    </w:tr>
    <w:tr w:rsidR="006F4052" w14:paraId="3129F7CD" w14:textId="77777777" w:rsidTr="00C12F2E">
      <w:trPr>
        <w:cantSplit/>
        <w:trHeight w:val="288"/>
      </w:trPr>
      <w:tc>
        <w:tcPr>
          <w:tcW w:w="1562" w:type="pct"/>
          <w:vMerge/>
          <w:tcBorders>
            <w:left w:val="single" w:sz="4" w:space="0" w:color="auto"/>
            <w:right w:val="single" w:sz="4" w:space="0" w:color="auto"/>
          </w:tcBorders>
        </w:tcPr>
        <w:p w14:paraId="6B518459" w14:textId="77777777" w:rsidR="006F4052" w:rsidRDefault="006F4052" w:rsidP="006F4052">
          <w:pPr>
            <w:pStyle w:val="SOPTableHeader"/>
            <w:rPr>
              <w:rFonts w:ascii="Arial" w:hAnsi="Arial" w:cs="Arial"/>
              <w:sz w:val="18"/>
              <w:szCs w:val="18"/>
            </w:rPr>
          </w:pPr>
        </w:p>
      </w:tc>
      <w:tc>
        <w:tcPr>
          <w:tcW w:w="125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14F48F6" w14:textId="77777777" w:rsidR="006F4052" w:rsidRDefault="006F4052" w:rsidP="006F4052">
          <w:pPr>
            <w:pStyle w:val="SOPTableHeader"/>
            <w:rPr>
              <w:rFonts w:ascii="Arial" w:hAnsi="Arial" w:cs="Arial"/>
              <w:sz w:val="18"/>
              <w:szCs w:val="18"/>
            </w:rPr>
          </w:pPr>
          <w:r>
            <w:rPr>
              <w:rFonts w:ascii="Arial" w:hAnsi="Arial" w:cs="Arial"/>
              <w:sz w:val="18"/>
              <w:szCs w:val="18"/>
            </w:rPr>
            <w:t>NUMBER</w:t>
          </w:r>
        </w:p>
      </w:tc>
      <w:tc>
        <w:tcPr>
          <w:tcW w:w="1116"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9AEDE4F" w14:textId="77777777" w:rsidR="006F4052" w:rsidRDefault="006F4052" w:rsidP="006F4052">
          <w:pPr>
            <w:pStyle w:val="SOPTableHeader"/>
            <w:rPr>
              <w:rFonts w:ascii="Arial" w:hAnsi="Arial" w:cs="Arial"/>
              <w:sz w:val="18"/>
              <w:szCs w:val="18"/>
            </w:rPr>
          </w:pPr>
          <w:r>
            <w:rPr>
              <w:rFonts w:ascii="Arial" w:hAnsi="Arial" w:cs="Arial"/>
              <w:sz w:val="18"/>
              <w:szCs w:val="18"/>
            </w:rPr>
            <w:t>DATE</w:t>
          </w:r>
        </w:p>
      </w:tc>
      <w:tc>
        <w:tcPr>
          <w:tcW w:w="107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493477A" w14:textId="77777777" w:rsidR="006F4052" w:rsidRDefault="006F4052" w:rsidP="006F4052">
          <w:pPr>
            <w:pStyle w:val="SOPTableHeader"/>
            <w:rPr>
              <w:rFonts w:ascii="Arial" w:hAnsi="Arial" w:cs="Arial"/>
              <w:sz w:val="18"/>
              <w:szCs w:val="18"/>
            </w:rPr>
          </w:pPr>
          <w:r>
            <w:rPr>
              <w:rFonts w:ascii="Arial" w:hAnsi="Arial" w:cs="Arial"/>
              <w:sz w:val="18"/>
              <w:szCs w:val="18"/>
            </w:rPr>
            <w:t>PAGE</w:t>
          </w:r>
        </w:p>
      </w:tc>
    </w:tr>
    <w:tr w:rsidR="006F4052" w14:paraId="6EEDBCAC" w14:textId="77777777" w:rsidTr="00C12F2E">
      <w:trPr>
        <w:cantSplit/>
        <w:trHeight w:val="288"/>
      </w:trPr>
      <w:tc>
        <w:tcPr>
          <w:tcW w:w="1562" w:type="pct"/>
          <w:vMerge/>
          <w:tcBorders>
            <w:left w:val="single" w:sz="4" w:space="0" w:color="auto"/>
            <w:bottom w:val="single" w:sz="4" w:space="0" w:color="auto"/>
            <w:right w:val="single" w:sz="4" w:space="0" w:color="auto"/>
          </w:tcBorders>
        </w:tcPr>
        <w:p w14:paraId="32143D34" w14:textId="77777777" w:rsidR="006F4052" w:rsidRDefault="006F4052" w:rsidP="006F4052">
          <w:pPr>
            <w:pStyle w:val="SOPTableEntry"/>
            <w:rPr>
              <w:rFonts w:ascii="Arial" w:hAnsi="Arial" w:cs="Arial"/>
            </w:rPr>
          </w:pPr>
        </w:p>
      </w:tc>
      <w:tc>
        <w:tcPr>
          <w:tcW w:w="125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D7CC38A" w14:textId="77777777" w:rsidR="006F4052" w:rsidRDefault="006F4052" w:rsidP="006F4052">
          <w:pPr>
            <w:pStyle w:val="SOPTableEntry"/>
            <w:rPr>
              <w:rFonts w:ascii="Arial" w:hAnsi="Arial" w:cs="Arial"/>
            </w:rPr>
          </w:pPr>
          <w:r>
            <w:rPr>
              <w:rFonts w:ascii="Arial" w:hAnsi="Arial" w:cs="Arial"/>
            </w:rPr>
            <w:t>HRP-830</w:t>
          </w:r>
        </w:p>
      </w:tc>
      <w:tc>
        <w:tcPr>
          <w:tcW w:w="1116"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6666232" w14:textId="77777777" w:rsidR="006F4052" w:rsidRDefault="006F4052" w:rsidP="006F4052">
          <w:pPr>
            <w:pStyle w:val="SOPTableEntry"/>
            <w:rPr>
              <w:rFonts w:ascii="Arial" w:hAnsi="Arial" w:cs="Arial"/>
            </w:rPr>
          </w:pPr>
          <w:r>
            <w:rPr>
              <w:rFonts w:ascii="Arial" w:hAnsi="Arial" w:cs="Arial"/>
            </w:rPr>
            <w:t>2/7/2022</w:t>
          </w:r>
        </w:p>
      </w:tc>
      <w:tc>
        <w:tcPr>
          <w:tcW w:w="107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0D1E291" w14:textId="77777777" w:rsidR="006F4052" w:rsidRDefault="006F4052" w:rsidP="006F4052">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3</w:t>
          </w:r>
          <w:r>
            <w:rPr>
              <w:rFonts w:ascii="Arial" w:hAnsi="Arial" w:cs="Arial"/>
            </w:rPr>
            <w:fldChar w:fldCharType="end"/>
          </w:r>
        </w:p>
      </w:tc>
    </w:tr>
  </w:tbl>
  <w:p w14:paraId="195198F4" w14:textId="263C0320" w:rsidR="00826B0E" w:rsidRPr="00826B0E" w:rsidRDefault="00826B0E" w:rsidP="0039313E">
    <w:pPr>
      <w:pStyle w:val="Header"/>
      <w:ind w:left="90" w:hanging="9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496"/>
      <w:gridCol w:w="3600"/>
      <w:gridCol w:w="3212"/>
      <w:gridCol w:w="3082"/>
    </w:tblGrid>
    <w:tr w:rsidR="00A156FD" w14:paraId="48BD6A50" w14:textId="77777777" w:rsidTr="00A156FD">
      <w:trPr>
        <w:cantSplit/>
        <w:trHeight w:val="260"/>
      </w:trPr>
      <w:tc>
        <w:tcPr>
          <w:tcW w:w="1562" w:type="pct"/>
          <w:vMerge w:val="restart"/>
          <w:tcBorders>
            <w:top w:val="single" w:sz="4" w:space="0" w:color="auto"/>
            <w:left w:val="single" w:sz="4" w:space="0" w:color="auto"/>
            <w:right w:val="single" w:sz="4" w:space="0" w:color="auto"/>
          </w:tcBorders>
        </w:tcPr>
        <w:p w14:paraId="05DCED70" w14:textId="0273842E" w:rsidR="00A156FD" w:rsidRDefault="00A156FD" w:rsidP="00A156FD">
          <w:pPr>
            <w:pStyle w:val="SOPName"/>
            <w:spacing w:before="120" w:after="120"/>
            <w:jc w:val="center"/>
            <w:rPr>
              <w:rStyle w:val="SOPLeader"/>
              <w:rFonts w:ascii="Arial" w:hAnsi="Arial" w:cs="Arial"/>
            </w:rPr>
          </w:pPr>
          <w:r>
            <w:rPr>
              <w:noProof/>
            </w:rPr>
            <w:drawing>
              <wp:inline distT="0" distB="0" distL="0" distR="0" wp14:anchorId="24A2849F" wp14:editId="756CF49F">
                <wp:extent cx="2514600" cy="66284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50282" cy="672250"/>
                        </a:xfrm>
                        <a:prstGeom prst="rect">
                          <a:avLst/>
                        </a:prstGeom>
                      </pic:spPr>
                    </pic:pic>
                  </a:graphicData>
                </a:graphic>
              </wp:inline>
            </w:drawing>
          </w:r>
        </w:p>
      </w:tc>
      <w:tc>
        <w:tcPr>
          <w:tcW w:w="3438" w:type="pct"/>
          <w:gridSpan w:val="3"/>
          <w:tcBorders>
            <w:top w:val="single" w:sz="4" w:space="0" w:color="auto"/>
            <w:left w:val="single" w:sz="4" w:space="0" w:color="auto"/>
            <w:bottom w:val="single" w:sz="4" w:space="0" w:color="auto"/>
            <w:right w:val="single" w:sz="4" w:space="0" w:color="auto"/>
          </w:tcBorders>
          <w:vAlign w:val="center"/>
          <w:hideMark/>
        </w:tcPr>
        <w:p w14:paraId="5E7BA6DE" w14:textId="0A8E0831" w:rsidR="00A156FD" w:rsidRDefault="00A156FD" w:rsidP="00A156FD">
          <w:pPr>
            <w:pStyle w:val="SOPName"/>
            <w:spacing w:before="120" w:after="120"/>
            <w:jc w:val="center"/>
            <w:rPr>
              <w:rFonts w:ascii="Arial" w:hAnsi="Arial" w:cs="Arial"/>
            </w:rPr>
          </w:pPr>
          <w:r>
            <w:rPr>
              <w:rStyle w:val="SOPLeader"/>
              <w:rFonts w:ascii="Arial" w:hAnsi="Arial" w:cs="Arial"/>
            </w:rPr>
            <w:t>WORKSHEET: Communication &amp; Responsibilities</w:t>
          </w:r>
        </w:p>
      </w:tc>
    </w:tr>
    <w:tr w:rsidR="00A156FD" w14:paraId="7F87C60B" w14:textId="77777777" w:rsidTr="00A156FD">
      <w:trPr>
        <w:cantSplit/>
        <w:trHeight w:val="288"/>
      </w:trPr>
      <w:tc>
        <w:tcPr>
          <w:tcW w:w="1562" w:type="pct"/>
          <w:vMerge/>
          <w:tcBorders>
            <w:left w:val="single" w:sz="4" w:space="0" w:color="auto"/>
            <w:right w:val="single" w:sz="4" w:space="0" w:color="auto"/>
          </w:tcBorders>
        </w:tcPr>
        <w:p w14:paraId="5B6FB726" w14:textId="77777777" w:rsidR="00A156FD" w:rsidRDefault="00A156FD" w:rsidP="00A156FD">
          <w:pPr>
            <w:pStyle w:val="SOPTableHeader"/>
            <w:rPr>
              <w:rFonts w:ascii="Arial" w:hAnsi="Arial" w:cs="Arial"/>
              <w:sz w:val="18"/>
              <w:szCs w:val="18"/>
            </w:rPr>
          </w:pPr>
        </w:p>
      </w:tc>
      <w:tc>
        <w:tcPr>
          <w:tcW w:w="125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5A46CD6" w14:textId="078D868E" w:rsidR="00A156FD" w:rsidRDefault="00A156FD" w:rsidP="00A156FD">
          <w:pPr>
            <w:pStyle w:val="SOPTableHeader"/>
            <w:rPr>
              <w:rFonts w:ascii="Arial" w:hAnsi="Arial" w:cs="Arial"/>
              <w:sz w:val="18"/>
              <w:szCs w:val="18"/>
            </w:rPr>
          </w:pPr>
          <w:r>
            <w:rPr>
              <w:rFonts w:ascii="Arial" w:hAnsi="Arial" w:cs="Arial"/>
              <w:sz w:val="18"/>
              <w:szCs w:val="18"/>
            </w:rPr>
            <w:t>NUMBER</w:t>
          </w:r>
        </w:p>
      </w:tc>
      <w:tc>
        <w:tcPr>
          <w:tcW w:w="1116"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FF00531" w14:textId="77777777" w:rsidR="00A156FD" w:rsidRDefault="00A156FD" w:rsidP="00A156FD">
          <w:pPr>
            <w:pStyle w:val="SOPTableHeader"/>
            <w:rPr>
              <w:rFonts w:ascii="Arial" w:hAnsi="Arial" w:cs="Arial"/>
              <w:sz w:val="18"/>
              <w:szCs w:val="18"/>
            </w:rPr>
          </w:pPr>
          <w:r>
            <w:rPr>
              <w:rFonts w:ascii="Arial" w:hAnsi="Arial" w:cs="Arial"/>
              <w:sz w:val="18"/>
              <w:szCs w:val="18"/>
            </w:rPr>
            <w:t>DATE</w:t>
          </w:r>
        </w:p>
      </w:tc>
      <w:tc>
        <w:tcPr>
          <w:tcW w:w="107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2603EC2A" w14:textId="77777777" w:rsidR="00A156FD" w:rsidRDefault="00A156FD" w:rsidP="00A156FD">
          <w:pPr>
            <w:pStyle w:val="SOPTableHeader"/>
            <w:rPr>
              <w:rFonts w:ascii="Arial" w:hAnsi="Arial" w:cs="Arial"/>
              <w:sz w:val="18"/>
              <w:szCs w:val="18"/>
            </w:rPr>
          </w:pPr>
          <w:r>
            <w:rPr>
              <w:rFonts w:ascii="Arial" w:hAnsi="Arial" w:cs="Arial"/>
              <w:sz w:val="18"/>
              <w:szCs w:val="18"/>
            </w:rPr>
            <w:t>PAGE</w:t>
          </w:r>
        </w:p>
      </w:tc>
    </w:tr>
    <w:tr w:rsidR="00A156FD" w14:paraId="06EAD8CC" w14:textId="77777777" w:rsidTr="00A156FD">
      <w:trPr>
        <w:cantSplit/>
        <w:trHeight w:val="288"/>
      </w:trPr>
      <w:tc>
        <w:tcPr>
          <w:tcW w:w="1562" w:type="pct"/>
          <w:vMerge/>
          <w:tcBorders>
            <w:left w:val="single" w:sz="4" w:space="0" w:color="auto"/>
            <w:bottom w:val="single" w:sz="4" w:space="0" w:color="auto"/>
            <w:right w:val="single" w:sz="4" w:space="0" w:color="auto"/>
          </w:tcBorders>
        </w:tcPr>
        <w:p w14:paraId="7EF6DDE1" w14:textId="77777777" w:rsidR="00A156FD" w:rsidRDefault="00A156FD" w:rsidP="00A156FD">
          <w:pPr>
            <w:pStyle w:val="SOPTableEntry"/>
            <w:rPr>
              <w:rFonts w:ascii="Arial" w:hAnsi="Arial" w:cs="Arial"/>
            </w:rPr>
          </w:pPr>
        </w:p>
      </w:tc>
      <w:tc>
        <w:tcPr>
          <w:tcW w:w="125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6C59C71" w14:textId="67D2042B" w:rsidR="00A156FD" w:rsidRDefault="00A156FD" w:rsidP="00A156FD">
          <w:pPr>
            <w:pStyle w:val="SOPTableEntry"/>
            <w:rPr>
              <w:rFonts w:ascii="Arial" w:hAnsi="Arial" w:cs="Arial"/>
            </w:rPr>
          </w:pPr>
          <w:r>
            <w:rPr>
              <w:rFonts w:ascii="Arial" w:hAnsi="Arial" w:cs="Arial"/>
            </w:rPr>
            <w:t>HRP-830</w:t>
          </w:r>
        </w:p>
      </w:tc>
      <w:tc>
        <w:tcPr>
          <w:tcW w:w="1116"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60F6C0D" w14:textId="33687F18" w:rsidR="00A156FD" w:rsidRDefault="00A156FD" w:rsidP="00A156FD">
          <w:pPr>
            <w:pStyle w:val="SOPTableEntry"/>
            <w:rPr>
              <w:rFonts w:ascii="Arial" w:hAnsi="Arial" w:cs="Arial"/>
            </w:rPr>
          </w:pPr>
          <w:r>
            <w:rPr>
              <w:rFonts w:ascii="Arial" w:hAnsi="Arial" w:cs="Arial"/>
            </w:rPr>
            <w:t>2/7/2022</w:t>
          </w:r>
        </w:p>
      </w:tc>
      <w:tc>
        <w:tcPr>
          <w:tcW w:w="1071" w:type="pct"/>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8B0EFC4" w14:textId="77777777" w:rsidR="00A156FD" w:rsidRDefault="00A156FD" w:rsidP="00A156FD">
          <w:pPr>
            <w:pStyle w:val="SOPTableEntry"/>
            <w:rPr>
              <w:rFonts w:ascii="Arial" w:hAnsi="Arial" w:cs="Arial"/>
            </w:rPr>
          </w:pP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of </w:t>
          </w:r>
          <w:r>
            <w:rPr>
              <w:rFonts w:ascii="Arial" w:hAnsi="Arial" w:cs="Arial"/>
            </w:rPr>
            <w:fldChar w:fldCharType="begin"/>
          </w:r>
          <w:r>
            <w:rPr>
              <w:rFonts w:ascii="Arial" w:hAnsi="Arial" w:cs="Arial"/>
              <w:noProof/>
            </w:rPr>
            <w:instrText xml:space="preserve"> NUMPAGES </w:instrText>
          </w:r>
          <w:r>
            <w:rPr>
              <w:rFonts w:ascii="Arial" w:hAnsi="Arial" w:cs="Arial"/>
            </w:rPr>
            <w:fldChar w:fldCharType="separate"/>
          </w:r>
          <w:r>
            <w:rPr>
              <w:rFonts w:ascii="Arial" w:hAnsi="Arial" w:cs="Arial"/>
              <w:noProof/>
            </w:rPr>
            <w:t>3</w:t>
          </w:r>
          <w:r>
            <w:rPr>
              <w:rFonts w:ascii="Arial" w:hAnsi="Arial" w:cs="Arial"/>
            </w:rPr>
            <w:fldChar w:fldCharType="end"/>
          </w:r>
        </w:p>
      </w:tc>
    </w:tr>
  </w:tbl>
  <w:p w14:paraId="7C4CDA4B" w14:textId="027FD95E" w:rsidR="00C36838" w:rsidRDefault="00C36838">
    <w:pPr>
      <w:pStyle w:val="Head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B511D2"/>
    <w:multiLevelType w:val="hybridMultilevel"/>
    <w:tmpl w:val="91701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9852764"/>
    <w:multiLevelType w:val="hybridMultilevel"/>
    <w:tmpl w:val="C960E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tbQ0MLG0NDa3MDJU0lEKTi0uzszPAykwrAUAmWnzkCwAAAA="/>
  </w:docVars>
  <w:rsids>
    <w:rsidRoot w:val="00567ECC"/>
    <w:rsid w:val="00021C66"/>
    <w:rsid w:val="00022082"/>
    <w:rsid w:val="00060CF0"/>
    <w:rsid w:val="000C48C5"/>
    <w:rsid w:val="000D0E90"/>
    <w:rsid w:val="000D10CB"/>
    <w:rsid w:val="000F397A"/>
    <w:rsid w:val="0016680F"/>
    <w:rsid w:val="00167DE6"/>
    <w:rsid w:val="001B29EF"/>
    <w:rsid w:val="001D1072"/>
    <w:rsid w:val="001E1F27"/>
    <w:rsid w:val="00230BF1"/>
    <w:rsid w:val="00236AE8"/>
    <w:rsid w:val="00237CDD"/>
    <w:rsid w:val="0025694E"/>
    <w:rsid w:val="00256A05"/>
    <w:rsid w:val="002D374C"/>
    <w:rsid w:val="002D44A1"/>
    <w:rsid w:val="002E7EE6"/>
    <w:rsid w:val="002F6130"/>
    <w:rsid w:val="0031619D"/>
    <w:rsid w:val="00327681"/>
    <w:rsid w:val="00340D8F"/>
    <w:rsid w:val="00357F80"/>
    <w:rsid w:val="003618B6"/>
    <w:rsid w:val="00386C23"/>
    <w:rsid w:val="0039313E"/>
    <w:rsid w:val="003A6527"/>
    <w:rsid w:val="003D0CC6"/>
    <w:rsid w:val="003D0E05"/>
    <w:rsid w:val="00403FE2"/>
    <w:rsid w:val="00405781"/>
    <w:rsid w:val="00411D14"/>
    <w:rsid w:val="00425C52"/>
    <w:rsid w:val="00461BEE"/>
    <w:rsid w:val="004A2B58"/>
    <w:rsid w:val="004B1AF2"/>
    <w:rsid w:val="004C72C6"/>
    <w:rsid w:val="004D0504"/>
    <w:rsid w:val="004E2DA4"/>
    <w:rsid w:val="004E2E08"/>
    <w:rsid w:val="004E422E"/>
    <w:rsid w:val="0051655A"/>
    <w:rsid w:val="00516BE9"/>
    <w:rsid w:val="00533977"/>
    <w:rsid w:val="00540A92"/>
    <w:rsid w:val="00567ECC"/>
    <w:rsid w:val="00570C60"/>
    <w:rsid w:val="00591A6C"/>
    <w:rsid w:val="005B6484"/>
    <w:rsid w:val="00634F91"/>
    <w:rsid w:val="00644530"/>
    <w:rsid w:val="006D42E3"/>
    <w:rsid w:val="006E2743"/>
    <w:rsid w:val="006F4052"/>
    <w:rsid w:val="007135AD"/>
    <w:rsid w:val="007350CB"/>
    <w:rsid w:val="00737758"/>
    <w:rsid w:val="00757B32"/>
    <w:rsid w:val="007644F5"/>
    <w:rsid w:val="00783005"/>
    <w:rsid w:val="00794D1A"/>
    <w:rsid w:val="007D71C5"/>
    <w:rsid w:val="008027C7"/>
    <w:rsid w:val="00826B0E"/>
    <w:rsid w:val="00840A17"/>
    <w:rsid w:val="0085318E"/>
    <w:rsid w:val="00886F97"/>
    <w:rsid w:val="008916E1"/>
    <w:rsid w:val="008B3288"/>
    <w:rsid w:val="009008C3"/>
    <w:rsid w:val="009351D3"/>
    <w:rsid w:val="00935F4B"/>
    <w:rsid w:val="009474CC"/>
    <w:rsid w:val="00957BD0"/>
    <w:rsid w:val="009C1C07"/>
    <w:rsid w:val="009C30A8"/>
    <w:rsid w:val="009D3422"/>
    <w:rsid w:val="009E7357"/>
    <w:rsid w:val="009F59CE"/>
    <w:rsid w:val="00A061F3"/>
    <w:rsid w:val="00A0656D"/>
    <w:rsid w:val="00A07BA9"/>
    <w:rsid w:val="00A156FD"/>
    <w:rsid w:val="00A548EC"/>
    <w:rsid w:val="00A85A93"/>
    <w:rsid w:val="00AA06D3"/>
    <w:rsid w:val="00AD3AB9"/>
    <w:rsid w:val="00AD418F"/>
    <w:rsid w:val="00AD77D5"/>
    <w:rsid w:val="00AE5DA0"/>
    <w:rsid w:val="00AF2ACE"/>
    <w:rsid w:val="00B46FDC"/>
    <w:rsid w:val="00B663F4"/>
    <w:rsid w:val="00B85A45"/>
    <w:rsid w:val="00BA3943"/>
    <w:rsid w:val="00BB4AE5"/>
    <w:rsid w:val="00BC0263"/>
    <w:rsid w:val="00BE2339"/>
    <w:rsid w:val="00C20064"/>
    <w:rsid w:val="00C20A01"/>
    <w:rsid w:val="00C36838"/>
    <w:rsid w:val="00C67BC9"/>
    <w:rsid w:val="00C70C3D"/>
    <w:rsid w:val="00C730D2"/>
    <w:rsid w:val="00CA2688"/>
    <w:rsid w:val="00CB061E"/>
    <w:rsid w:val="00CC0B34"/>
    <w:rsid w:val="00CC0C4A"/>
    <w:rsid w:val="00CD2834"/>
    <w:rsid w:val="00CD2BE9"/>
    <w:rsid w:val="00D046B5"/>
    <w:rsid w:val="00D176F3"/>
    <w:rsid w:val="00D20654"/>
    <w:rsid w:val="00D370C5"/>
    <w:rsid w:val="00D761CF"/>
    <w:rsid w:val="00D922B6"/>
    <w:rsid w:val="00DA6AC9"/>
    <w:rsid w:val="00DB7EB1"/>
    <w:rsid w:val="00EC7F74"/>
    <w:rsid w:val="00EE057C"/>
    <w:rsid w:val="00EE2CCC"/>
    <w:rsid w:val="00F02853"/>
    <w:rsid w:val="00F04037"/>
    <w:rsid w:val="00F05754"/>
    <w:rsid w:val="00F0650A"/>
    <w:rsid w:val="00F26656"/>
    <w:rsid w:val="00F806C7"/>
    <w:rsid w:val="00F9675B"/>
    <w:rsid w:val="00FC78F1"/>
    <w:rsid w:val="00FE38D3"/>
    <w:rsid w:val="00FF4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BB7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4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4A1"/>
    <w:pPr>
      <w:ind w:left="720"/>
      <w:contextualSpacing/>
    </w:pPr>
  </w:style>
  <w:style w:type="paragraph" w:styleId="BalloonText">
    <w:name w:val="Balloon Text"/>
    <w:basedOn w:val="Normal"/>
    <w:link w:val="BalloonTextChar"/>
    <w:uiPriority w:val="99"/>
    <w:semiHidden/>
    <w:unhideWhenUsed/>
    <w:rsid w:val="000C48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8C5"/>
    <w:rPr>
      <w:rFonts w:ascii="Tahoma" w:hAnsi="Tahoma" w:cs="Tahoma"/>
      <w:sz w:val="16"/>
      <w:szCs w:val="16"/>
    </w:rPr>
  </w:style>
  <w:style w:type="character" w:styleId="CommentReference">
    <w:name w:val="annotation reference"/>
    <w:basedOn w:val="DefaultParagraphFont"/>
    <w:uiPriority w:val="99"/>
    <w:semiHidden/>
    <w:unhideWhenUsed/>
    <w:rsid w:val="00757B32"/>
    <w:rPr>
      <w:sz w:val="16"/>
      <w:szCs w:val="16"/>
    </w:rPr>
  </w:style>
  <w:style w:type="paragraph" w:styleId="CommentText">
    <w:name w:val="annotation text"/>
    <w:basedOn w:val="Normal"/>
    <w:link w:val="CommentTextChar"/>
    <w:uiPriority w:val="99"/>
    <w:semiHidden/>
    <w:unhideWhenUsed/>
    <w:rsid w:val="00757B32"/>
    <w:pPr>
      <w:spacing w:line="240" w:lineRule="auto"/>
    </w:pPr>
    <w:rPr>
      <w:sz w:val="20"/>
      <w:szCs w:val="20"/>
    </w:rPr>
  </w:style>
  <w:style w:type="character" w:customStyle="1" w:styleId="CommentTextChar">
    <w:name w:val="Comment Text Char"/>
    <w:basedOn w:val="DefaultParagraphFont"/>
    <w:link w:val="CommentText"/>
    <w:uiPriority w:val="99"/>
    <w:semiHidden/>
    <w:rsid w:val="00757B32"/>
    <w:rPr>
      <w:sz w:val="20"/>
      <w:szCs w:val="20"/>
    </w:rPr>
  </w:style>
  <w:style w:type="paragraph" w:styleId="CommentSubject">
    <w:name w:val="annotation subject"/>
    <w:basedOn w:val="CommentText"/>
    <w:next w:val="CommentText"/>
    <w:link w:val="CommentSubjectChar"/>
    <w:uiPriority w:val="99"/>
    <w:semiHidden/>
    <w:unhideWhenUsed/>
    <w:rsid w:val="00757B32"/>
    <w:rPr>
      <w:b/>
      <w:bCs/>
    </w:rPr>
  </w:style>
  <w:style w:type="character" w:customStyle="1" w:styleId="CommentSubjectChar">
    <w:name w:val="Comment Subject Char"/>
    <w:basedOn w:val="CommentTextChar"/>
    <w:link w:val="CommentSubject"/>
    <w:uiPriority w:val="99"/>
    <w:semiHidden/>
    <w:rsid w:val="00757B32"/>
    <w:rPr>
      <w:b/>
      <w:bCs/>
      <w:sz w:val="20"/>
      <w:szCs w:val="20"/>
    </w:rPr>
  </w:style>
  <w:style w:type="paragraph" w:styleId="Header">
    <w:name w:val="header"/>
    <w:basedOn w:val="Normal"/>
    <w:link w:val="HeaderChar"/>
    <w:uiPriority w:val="99"/>
    <w:unhideWhenUsed/>
    <w:rsid w:val="00826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B0E"/>
  </w:style>
  <w:style w:type="paragraph" w:styleId="Footer">
    <w:name w:val="footer"/>
    <w:basedOn w:val="Normal"/>
    <w:link w:val="FooterChar"/>
    <w:uiPriority w:val="99"/>
    <w:unhideWhenUsed/>
    <w:rsid w:val="00826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B0E"/>
  </w:style>
  <w:style w:type="paragraph" w:customStyle="1" w:styleId="BasicParagraph">
    <w:name w:val="[Basic Paragraph]"/>
    <w:basedOn w:val="Normal"/>
    <w:uiPriority w:val="99"/>
    <w:rsid w:val="0016680F"/>
    <w:pPr>
      <w:widowControl w:val="0"/>
      <w:suppressAutoHyphens/>
      <w:autoSpaceDE w:val="0"/>
      <w:autoSpaceDN w:val="0"/>
      <w:adjustRightInd w:val="0"/>
      <w:spacing w:after="0" w:line="260" w:lineRule="atLeast"/>
      <w:textAlignment w:val="center"/>
    </w:pPr>
    <w:rPr>
      <w:rFonts w:ascii="ArialMT" w:hAnsi="ArialMT" w:cs="ArialMT"/>
      <w:color w:val="000000"/>
      <w:sz w:val="20"/>
      <w:szCs w:val="20"/>
    </w:rPr>
  </w:style>
  <w:style w:type="character" w:styleId="Hyperlink">
    <w:name w:val="Hyperlink"/>
    <w:basedOn w:val="DefaultParagraphFont"/>
    <w:uiPriority w:val="99"/>
    <w:unhideWhenUsed/>
    <w:rsid w:val="00F9675B"/>
    <w:rPr>
      <w:color w:val="0563C1" w:themeColor="hyperlink"/>
      <w:u w:val="single"/>
    </w:rPr>
  </w:style>
  <w:style w:type="character" w:styleId="FollowedHyperlink">
    <w:name w:val="FollowedHyperlink"/>
    <w:basedOn w:val="DefaultParagraphFont"/>
    <w:uiPriority w:val="99"/>
    <w:semiHidden/>
    <w:unhideWhenUsed/>
    <w:rsid w:val="00F9675B"/>
    <w:rPr>
      <w:color w:val="954F72" w:themeColor="followedHyperlink"/>
      <w:u w:val="single"/>
    </w:rPr>
  </w:style>
  <w:style w:type="paragraph" w:customStyle="1" w:styleId="SMARTIRBgrantnumber">
    <w:name w:val="SMART_IRB_grant_number"/>
    <w:basedOn w:val="Normal"/>
    <w:uiPriority w:val="99"/>
    <w:rsid w:val="0039313E"/>
    <w:pPr>
      <w:widowControl w:val="0"/>
      <w:suppressAutoHyphens/>
      <w:autoSpaceDE w:val="0"/>
      <w:autoSpaceDN w:val="0"/>
      <w:adjustRightInd w:val="0"/>
      <w:spacing w:after="60" w:line="200" w:lineRule="atLeast"/>
      <w:textAlignment w:val="center"/>
    </w:pPr>
    <w:rPr>
      <w:rFonts w:ascii="Calibri" w:hAnsi="Calibri" w:cs="Calibri"/>
      <w:color w:val="000000"/>
      <w:sz w:val="16"/>
      <w:szCs w:val="16"/>
    </w:rPr>
  </w:style>
  <w:style w:type="character" w:styleId="PageNumber">
    <w:name w:val="page number"/>
    <w:basedOn w:val="DefaultParagraphFont"/>
    <w:uiPriority w:val="99"/>
    <w:semiHidden/>
    <w:unhideWhenUsed/>
    <w:rsid w:val="0039313E"/>
  </w:style>
  <w:style w:type="paragraph" w:customStyle="1" w:styleId="SOPName">
    <w:name w:val="SOP Name"/>
    <w:basedOn w:val="Normal"/>
    <w:rsid w:val="00A156FD"/>
    <w:pPr>
      <w:spacing w:after="0" w:line="240" w:lineRule="auto"/>
    </w:pPr>
    <w:rPr>
      <w:rFonts w:ascii="Calibri" w:eastAsia="Times New Roman" w:hAnsi="Calibri" w:cs="Tahoma"/>
      <w:sz w:val="24"/>
      <w:szCs w:val="20"/>
    </w:rPr>
  </w:style>
  <w:style w:type="paragraph" w:customStyle="1" w:styleId="SOPTableHeader">
    <w:name w:val="SOP Table Header"/>
    <w:basedOn w:val="Normal"/>
    <w:rsid w:val="00A156FD"/>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sid w:val="00A156FD"/>
    <w:rPr>
      <w:sz w:val="18"/>
    </w:rPr>
  </w:style>
  <w:style w:type="character" w:customStyle="1" w:styleId="SOPLeader">
    <w:name w:val="SOP Leader"/>
    <w:rsid w:val="00A156FD"/>
    <w:rPr>
      <w:rFonts w:ascii="Calibri" w:hAnsi="Calibri" w:cs="Calibri" w:hint="default"/>
      <w:b/>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638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_ip_UnifiedCompliancePolicyUIAction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B348B694D2604ABC941D14E69D07FC" ma:contentTypeVersion="8" ma:contentTypeDescription="Create a new document." ma:contentTypeScope="" ma:versionID="4ed24327876c113710c52d44c9586205">
  <xsd:schema xmlns:xsd="http://www.w3.org/2001/XMLSchema" xmlns:xs="http://www.w3.org/2001/XMLSchema" xmlns:p="http://schemas.microsoft.com/office/2006/metadata/properties" xmlns:ns1="http://schemas.microsoft.com/sharepoint/v3" xmlns:ns2="6323c6ac-1120-4ce0-ba03-3db917c69948" xmlns:ns3="d53a5590-3432-41ec-9260-30c5c938e2a8" targetNamespace="http://schemas.microsoft.com/office/2006/metadata/properties" ma:root="true" ma:fieldsID="23599ac51f1e0dec2d5915eee9a99924" ns1:_="" ns2:_="" ns3:_="">
    <xsd:import namespace="http://schemas.microsoft.com/sharepoint/v3"/>
    <xsd:import namespace="6323c6ac-1120-4ce0-ba03-3db917c69948"/>
    <xsd:import namespace="d53a5590-3432-41ec-9260-30c5c938e2a8"/>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23c6ac-1120-4ce0-ba03-3db917c699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3a5590-3432-41ec-9260-30c5c938e2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231B28-F839-4B52-A0E1-DE962CC2CE8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6B426F0-EC59-41A4-9672-B09498501F4E}">
  <ds:schemaRefs>
    <ds:schemaRef ds:uri="http://schemas.microsoft.com/sharepoint/v3/contenttype/forms"/>
  </ds:schemaRefs>
</ds:datastoreItem>
</file>

<file path=customXml/itemProps3.xml><?xml version="1.0" encoding="utf-8"?>
<ds:datastoreItem xmlns:ds="http://schemas.openxmlformats.org/officeDocument/2006/customXml" ds:itemID="{B2065736-7C72-48A2-AD6B-B89236EB6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323c6ac-1120-4ce0-ba03-3db917c69948"/>
    <ds:schemaRef ds:uri="d53a5590-3432-41ec-9260-30c5c938e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Template Communication Plan for SMART IRB</vt:lpstr>
    </vt:vector>
  </TitlesOfParts>
  <Manager/>
  <Company>Dept of Medicine</Company>
  <LinksUpToDate>false</LinksUpToDate>
  <CharactersWithSpaces>50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Communication Plan for SMART IRB</dc:title>
  <dc:subject/>
  <dc:creator>Nichelle L. Cobb</dc:creator>
  <cp:keywords/>
  <dc:description/>
  <cp:lastModifiedBy>Evans, Scott</cp:lastModifiedBy>
  <cp:revision>6</cp:revision>
  <dcterms:created xsi:type="dcterms:W3CDTF">2022-01-30T14:53:00Z</dcterms:created>
  <dcterms:modified xsi:type="dcterms:W3CDTF">2022-03-29T15: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B348B694D2604ABC941D14E69D07FC</vt:lpwstr>
  </property>
</Properties>
</file>